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11C25" w14:textId="77777777" w:rsidR="00E07B1D" w:rsidRDefault="00E07B1D" w:rsidP="00E07B1D"/>
    <w:p w14:paraId="39F1AF7A" w14:textId="0F871A91" w:rsidR="00E07B1D" w:rsidRPr="00772544" w:rsidRDefault="00E07B1D" w:rsidP="00E07B1D">
      <w:pPr>
        <w:autoSpaceDE w:val="0"/>
        <w:autoSpaceDN w:val="0"/>
        <w:adjustRightInd w:val="0"/>
        <w:spacing w:after="0"/>
        <w:ind w:left="2832" w:firstLine="708"/>
        <w:rPr>
          <w:rFonts w:ascii="PT Sans" w:hAnsi="PT Sans"/>
          <w:lang w:eastAsia="pl-PL"/>
        </w:rPr>
      </w:pPr>
      <w:r w:rsidRPr="00772544">
        <w:rPr>
          <w:rFonts w:ascii="PT Sans" w:hAnsi="PT Sans"/>
          <w:b/>
          <w:bCs/>
          <w:lang w:eastAsia="pl-PL"/>
        </w:rPr>
        <w:t xml:space="preserve">UMOWA  </w:t>
      </w:r>
      <w:r w:rsidR="006A6EAA">
        <w:rPr>
          <w:rFonts w:ascii="PT Sans" w:hAnsi="PT Sans"/>
          <w:b/>
          <w:bCs/>
          <w:lang w:eastAsia="pl-PL"/>
        </w:rPr>
        <w:t>23</w:t>
      </w:r>
      <w:r w:rsidRPr="00772544">
        <w:rPr>
          <w:rFonts w:ascii="PT Sans" w:hAnsi="PT Sans"/>
          <w:b/>
          <w:bCs/>
          <w:lang w:eastAsia="pl-PL"/>
        </w:rPr>
        <w:t>/I/2023</w:t>
      </w:r>
    </w:p>
    <w:p w14:paraId="07E5B4B7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center"/>
        <w:rPr>
          <w:rFonts w:ascii="PT Sans" w:hAnsi="PT Sans"/>
          <w:sz w:val="18"/>
          <w:szCs w:val="18"/>
          <w:lang w:eastAsia="pl-PL"/>
        </w:rPr>
      </w:pPr>
      <w:r w:rsidRPr="00772544">
        <w:rPr>
          <w:rFonts w:ascii="PT Sans" w:hAnsi="PT Sans"/>
          <w:i/>
          <w:iCs/>
          <w:sz w:val="18"/>
          <w:szCs w:val="18"/>
          <w:lang w:eastAsia="pl-PL"/>
        </w:rPr>
        <w:t>zawarta zgodnie z postanowieniami art. 2 ust. 1 pkt 1 ustawy z dnia 11 września 2019 r. Prawo Zamówień Publicznych</w:t>
      </w:r>
    </w:p>
    <w:p w14:paraId="12527858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</w:p>
    <w:p w14:paraId="00DF93BA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awarta w Katowicach, pomiędzy: </w:t>
      </w:r>
    </w:p>
    <w:p w14:paraId="1C32EC30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b/>
          <w:bCs/>
          <w:lang w:eastAsia="pl-PL"/>
        </w:rPr>
        <w:t xml:space="preserve">Uniwersytetem Śląskim w Katowicach </w:t>
      </w:r>
    </w:p>
    <w:p w14:paraId="689BA7F5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 siedzibą w Katowicach; adres: 40-007 Katowice, ul. Bankowa 12, </w:t>
      </w:r>
    </w:p>
    <w:p w14:paraId="36874207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NIP: 634-019-71-34, </w:t>
      </w:r>
    </w:p>
    <w:p w14:paraId="7DFCC46E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który reprezentuje: </w:t>
      </w:r>
    </w:p>
    <w:p w14:paraId="6508B183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mgr Dariusz Laska</w:t>
      </w:r>
    </w:p>
    <w:p w14:paraId="198ECAAE" w14:textId="77777777" w:rsidR="00E07B1D" w:rsidRPr="00772544" w:rsidRDefault="00E07B1D" w:rsidP="00E07B1D">
      <w:pPr>
        <w:autoSpaceDE w:val="0"/>
        <w:autoSpaceDN w:val="0"/>
        <w:adjustRightInd w:val="0"/>
        <w:spacing w:after="0" w:line="240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Zastępcę Kanclerza ds. Rozwoju i Współpracy z Gospodarką</w:t>
      </w:r>
    </w:p>
    <w:p w14:paraId="160231C2" w14:textId="51479705" w:rsidR="00E07B1D" w:rsidRDefault="00E07B1D" w:rsidP="00E07B1D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zwanym dalej </w:t>
      </w:r>
      <w:r w:rsidRPr="00772544">
        <w:rPr>
          <w:rFonts w:ascii="PT Sans" w:hAnsi="PT Sans"/>
          <w:i/>
          <w:lang w:eastAsia="pl-PL"/>
        </w:rPr>
        <w:t>Zamawiającym</w:t>
      </w:r>
      <w:r w:rsidRPr="00772544">
        <w:rPr>
          <w:rFonts w:ascii="PT Sans" w:hAnsi="PT Sans"/>
          <w:lang w:eastAsia="pl-PL"/>
        </w:rPr>
        <w:t>, a</w:t>
      </w:r>
    </w:p>
    <w:p w14:paraId="427971E2" w14:textId="20AA9B59" w:rsidR="007874A2" w:rsidRPr="00772544" w:rsidRDefault="007874A2" w:rsidP="00E07B1D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</w:p>
    <w:p w14:paraId="6D3B89F5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i/>
          <w:iCs/>
          <w:lang w:eastAsia="pl-PL"/>
        </w:rPr>
        <w:t>Wykonawcą</w:t>
      </w:r>
      <w:r w:rsidRPr="00772544">
        <w:rPr>
          <w:rFonts w:ascii="PT Sans" w:hAnsi="PT Sans"/>
          <w:lang w:eastAsia="pl-PL"/>
        </w:rPr>
        <w:t>,</w:t>
      </w:r>
    </w:p>
    <w:p w14:paraId="20287BD5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§1</w:t>
      </w:r>
    </w:p>
    <w:p w14:paraId="4C236FB9" w14:textId="3583B7A3" w:rsidR="00E07B1D" w:rsidRPr="00F74643" w:rsidRDefault="00E07B1D" w:rsidP="00E07B1D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rPr>
          <w:rFonts w:ascii="PT Sans" w:hAnsi="PT Sans"/>
          <w:b/>
          <w:bCs/>
          <w:lang w:eastAsia="pl-PL"/>
        </w:rPr>
      </w:pPr>
      <w:r w:rsidRPr="00772544">
        <w:rPr>
          <w:rFonts w:ascii="PT Sans" w:hAnsi="PT Sans"/>
          <w:lang w:eastAsia="pl-PL"/>
        </w:rPr>
        <w:t>W oparciu o dokumentację przygotowaną przez Zamawiającego dla postępowania nr</w:t>
      </w:r>
      <w:r w:rsidRPr="00772544">
        <w:rPr>
          <w:rFonts w:ascii="PT Sans" w:hAnsi="PT Sans"/>
          <w:b/>
          <w:bCs/>
          <w:lang w:eastAsia="pl-PL"/>
        </w:rPr>
        <w:t xml:space="preserve"> </w:t>
      </w:r>
      <w:r w:rsidR="006A6EAA">
        <w:rPr>
          <w:rFonts w:ascii="PT Sans" w:hAnsi="PT Sans"/>
          <w:b/>
          <w:bCs/>
          <w:lang w:eastAsia="pl-PL"/>
        </w:rPr>
        <w:t>23</w:t>
      </w:r>
      <w:r w:rsidRPr="00772544">
        <w:rPr>
          <w:rFonts w:ascii="PT Sans" w:hAnsi="PT Sans"/>
          <w:b/>
          <w:bCs/>
          <w:lang w:eastAsia="pl-PL"/>
        </w:rPr>
        <w:t xml:space="preserve">/I/2023 </w:t>
      </w:r>
      <w:r w:rsidRPr="00772544">
        <w:rPr>
          <w:rFonts w:ascii="PT Sans" w:hAnsi="PT Sans"/>
          <w:lang w:eastAsia="pl-PL"/>
        </w:rPr>
        <w:t>oraz ofertę przedstawioną przez Wykonawcę w tym postępowaniu – stanowiące integralną część niniejszej umowy, Zamawiający nabywa od Wykonawcy</w:t>
      </w:r>
      <w:r w:rsidR="004D3675" w:rsidRPr="004D3675">
        <w:rPr>
          <w:rFonts w:ascii="PT Sans" w:hAnsi="PT Sans"/>
          <w:b/>
          <w:bCs/>
          <w:lang w:eastAsia="pl-PL"/>
        </w:rPr>
        <w:t xml:space="preserve"> materiał</w:t>
      </w:r>
      <w:r w:rsidR="004D3675">
        <w:rPr>
          <w:rFonts w:ascii="PT Sans" w:hAnsi="PT Sans"/>
          <w:b/>
          <w:bCs/>
          <w:lang w:eastAsia="pl-PL"/>
        </w:rPr>
        <w:t>y</w:t>
      </w:r>
      <w:r w:rsidR="004D3675" w:rsidRPr="004D3675">
        <w:rPr>
          <w:rFonts w:ascii="PT Sans" w:hAnsi="PT Sans"/>
          <w:b/>
          <w:bCs/>
          <w:lang w:eastAsia="pl-PL"/>
        </w:rPr>
        <w:t xml:space="preserve"> promocyjn</w:t>
      </w:r>
      <w:r w:rsidR="004D3675">
        <w:rPr>
          <w:rFonts w:ascii="PT Sans" w:hAnsi="PT Sans"/>
          <w:b/>
          <w:bCs/>
          <w:lang w:eastAsia="pl-PL"/>
        </w:rPr>
        <w:t>e</w:t>
      </w:r>
      <w:r w:rsidR="004D3675" w:rsidRPr="004D3675">
        <w:rPr>
          <w:rFonts w:ascii="PT Sans" w:hAnsi="PT Sans"/>
          <w:b/>
          <w:bCs/>
          <w:lang w:eastAsia="pl-PL"/>
        </w:rPr>
        <w:t xml:space="preserve"> </w:t>
      </w:r>
      <w:r w:rsidR="006A6EAA">
        <w:rPr>
          <w:rFonts w:ascii="PT Sans" w:hAnsi="PT Sans"/>
          <w:b/>
          <w:bCs/>
          <w:lang w:eastAsia="pl-PL"/>
        </w:rPr>
        <w:t xml:space="preserve"> - 200 sztuk smyczy z logo </w:t>
      </w:r>
      <w:r w:rsidR="004D3675" w:rsidRPr="004D3675">
        <w:rPr>
          <w:rFonts w:ascii="PT Sans" w:hAnsi="PT Sans"/>
          <w:b/>
          <w:bCs/>
          <w:lang w:eastAsia="pl-PL"/>
        </w:rPr>
        <w:t>w ramach projektu:</w:t>
      </w:r>
      <w:r w:rsidR="004D3675">
        <w:rPr>
          <w:rFonts w:ascii="PT Sans" w:hAnsi="PT Sans"/>
          <w:b/>
          <w:bCs/>
          <w:lang w:eastAsia="pl-PL"/>
        </w:rPr>
        <w:t xml:space="preserve"> </w:t>
      </w:r>
      <w:r w:rsidR="004D3675" w:rsidRPr="004D3675">
        <w:rPr>
          <w:rFonts w:ascii="PT Sans" w:hAnsi="PT Sans"/>
          <w:b/>
          <w:bCs/>
        </w:rPr>
        <w:t>"Zintegrowane podejście do ochrony ekosystemów przed inwazyjnymi roślinami obcymi</w:t>
      </w:r>
      <w:r w:rsidR="004D3675" w:rsidRPr="004D3675">
        <w:t xml:space="preserve"> </w:t>
      </w:r>
      <w:r w:rsidR="004D3675" w:rsidRPr="004D3675">
        <w:rPr>
          <w:rFonts w:ascii="PT Sans" w:hAnsi="PT Sans"/>
          <w:b/>
          <w:bCs/>
        </w:rPr>
        <w:t>w południowej Polsce"</w:t>
      </w:r>
      <w:r w:rsidR="004D3675">
        <w:rPr>
          <w:rFonts w:ascii="PT Sans" w:hAnsi="PT Sans"/>
          <w:b/>
          <w:bCs/>
        </w:rPr>
        <w:t>.</w:t>
      </w:r>
      <w:r w:rsidR="004D3675" w:rsidRPr="004D3675">
        <w:rPr>
          <w:rFonts w:ascii="PT Sans" w:hAnsi="PT Sans"/>
          <w:b/>
          <w:bCs/>
        </w:rPr>
        <w:t xml:space="preserve"> </w:t>
      </w:r>
    </w:p>
    <w:p w14:paraId="0681E1C7" w14:textId="77777777" w:rsidR="00E07B1D" w:rsidRPr="00772544" w:rsidRDefault="00E07B1D" w:rsidP="00E07B1D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bCs/>
          <w:color w:val="000000"/>
          <w:lang w:eastAsia="ar-SA"/>
        </w:rPr>
        <w:t>z</w:t>
      </w:r>
      <w:r w:rsidRPr="00772544">
        <w:rPr>
          <w:rFonts w:ascii="PT Sans" w:hAnsi="PT Sans"/>
          <w:bCs/>
          <w:lang w:eastAsia="pl-PL"/>
        </w:rPr>
        <w:t xml:space="preserve">wanych dalej też „materiałami promocyjnymi” lub „przedmiotem umowy” </w:t>
      </w:r>
      <w:r w:rsidRPr="00772544">
        <w:rPr>
          <w:rFonts w:ascii="PT Sans" w:hAnsi="PT Sans"/>
          <w:bCs/>
        </w:rPr>
        <w:t>zgodnie z wytycznymi zawartymi w załączniku nr 2 do niniejszej umowy</w:t>
      </w:r>
      <w:r w:rsidRPr="00772544">
        <w:rPr>
          <w:rFonts w:ascii="PT Sans" w:hAnsi="PT Sans"/>
          <w:bCs/>
          <w:lang w:eastAsia="pl-PL"/>
        </w:rPr>
        <w:t>.</w:t>
      </w:r>
    </w:p>
    <w:p w14:paraId="3FBF5367" w14:textId="77777777" w:rsidR="00E07B1D" w:rsidRPr="00772544" w:rsidRDefault="00E07B1D" w:rsidP="00E07B1D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</w:rPr>
        <w:t>Zakres przedmiotu umowy obejmuje dostawę materiałów promocyjnych wraz z ich dostarczeniem do Zamawiającego, rozładunkiem, wniesieniem do miejsca wskazanego przez Zamawiającego.</w:t>
      </w:r>
    </w:p>
    <w:p w14:paraId="29EF7488" w14:textId="0E461805" w:rsidR="00E07B1D" w:rsidRPr="00772544" w:rsidRDefault="00E07B1D" w:rsidP="00E07B1D">
      <w:pPr>
        <w:numPr>
          <w:ilvl w:val="0"/>
          <w:numId w:val="3"/>
        </w:numPr>
        <w:autoSpaceDE w:val="0"/>
        <w:autoSpaceDN w:val="0"/>
        <w:adjustRightInd w:val="0"/>
        <w:spacing w:after="28" w:line="276" w:lineRule="auto"/>
        <w:ind w:left="284" w:hanging="284"/>
        <w:jc w:val="both"/>
        <w:rPr>
          <w:rFonts w:ascii="PT Sans" w:hAnsi="PT Sans"/>
        </w:rPr>
      </w:pPr>
      <w:r w:rsidRPr="00772544">
        <w:rPr>
          <w:rFonts w:ascii="PT Sans" w:hAnsi="PT Sans"/>
        </w:rPr>
        <w:t xml:space="preserve">W ramach przedmiotu umowy Wykonawca dostarczy materiały promocyjne w nieprzekraczalnym terminie do </w:t>
      </w:r>
      <w:r w:rsidR="00C24EA0">
        <w:rPr>
          <w:rFonts w:ascii="PT Sans" w:hAnsi="PT Sans"/>
        </w:rPr>
        <w:t xml:space="preserve">04 </w:t>
      </w:r>
      <w:r w:rsidR="006A6EAA">
        <w:rPr>
          <w:rFonts w:ascii="PT Sans" w:hAnsi="PT Sans"/>
        </w:rPr>
        <w:t>października</w:t>
      </w:r>
      <w:r w:rsidRPr="00772544">
        <w:rPr>
          <w:rFonts w:ascii="PT Sans" w:hAnsi="PT Sans"/>
        </w:rPr>
        <w:t xml:space="preserve"> 2023 r.</w:t>
      </w:r>
    </w:p>
    <w:p w14:paraId="62563E46" w14:textId="77777777" w:rsidR="00E07B1D" w:rsidRPr="00772544" w:rsidRDefault="00E07B1D" w:rsidP="00E07B1D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</w:rPr>
        <w:t>na co najmniej trzy dni wcześniej, Wykonawca zawiadomi Zamawiającego (tj. osobę wskazaną § 2 ust. 2 pkt. 2 umowy) o planowanym terminie dostarczenia przedmiotu umowy. Zamawiający może odmówić przyjęcia materiałów promocyjnych dostarczonych w dni uznane u Zamawiającego za wolne od pracy oraz w dni powszednie poza godzinami 08:00 – 15:00;</w:t>
      </w:r>
    </w:p>
    <w:p w14:paraId="219FFE77" w14:textId="77777777" w:rsidR="00E07B1D" w:rsidRPr="00772544" w:rsidRDefault="00E07B1D" w:rsidP="00E07B1D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>w dniu zrealizowania przedmiotu umowy w obecności upoważnionych przedstawicieli Stron, nastąpi sprawdzenie materiałów promocyjnych pod względem kompletności i zgodności z ofertą Wykonawcy oraz umową, a następnie odbiór przedmiotu umowy. Potwierdzeniem kompletności dostawy oraz prawidłowej realizacji zamówienia jest Protokół Odbioru, podpisany przez Strony.</w:t>
      </w:r>
    </w:p>
    <w:p w14:paraId="45F93869" w14:textId="5B819720" w:rsidR="00E07B1D" w:rsidRDefault="00E07B1D" w:rsidP="004D3675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  <w:r w:rsidRPr="00772544">
        <w:rPr>
          <w:rFonts w:ascii="PT Sans" w:hAnsi="PT Sans"/>
          <w:lang w:eastAsia="pl-PL"/>
        </w:rPr>
        <w:t xml:space="preserve">Protokół Odbioru powinien zawierać m.in.: nazwę materiałów promocyjnych, ilość. Wzór protokołu odbioru ilościowo – jakościowego stanowi </w:t>
      </w:r>
      <w:r w:rsidRPr="00772544">
        <w:rPr>
          <w:rFonts w:ascii="PT Sans" w:hAnsi="PT Sans"/>
          <w:b/>
          <w:lang w:eastAsia="pl-PL"/>
        </w:rPr>
        <w:t>załącznik nr 1</w:t>
      </w:r>
      <w:r w:rsidRPr="00772544">
        <w:rPr>
          <w:rFonts w:ascii="PT Sans" w:hAnsi="PT Sans"/>
          <w:lang w:eastAsia="pl-PL"/>
        </w:rPr>
        <w:t xml:space="preserve"> do niniejszej umowy. </w:t>
      </w:r>
    </w:p>
    <w:p w14:paraId="158F7FF2" w14:textId="3D2C1ED0" w:rsidR="007874A2" w:rsidRDefault="007874A2" w:rsidP="007874A2">
      <w:p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</w:p>
    <w:p w14:paraId="60A6D85E" w14:textId="7BC780EF" w:rsidR="007874A2" w:rsidRDefault="007874A2" w:rsidP="007874A2">
      <w:p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</w:p>
    <w:p w14:paraId="2FAA5B85" w14:textId="3585B92F" w:rsidR="007874A2" w:rsidRDefault="007874A2" w:rsidP="007874A2">
      <w:p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</w:p>
    <w:p w14:paraId="661E1EEE" w14:textId="2C958F04" w:rsidR="007874A2" w:rsidRDefault="007874A2" w:rsidP="007874A2">
      <w:p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</w:p>
    <w:p w14:paraId="009C5E47" w14:textId="77777777" w:rsidR="007874A2" w:rsidRPr="004D3675" w:rsidRDefault="007874A2" w:rsidP="007874A2">
      <w:pPr>
        <w:autoSpaceDE w:val="0"/>
        <w:autoSpaceDN w:val="0"/>
        <w:adjustRightInd w:val="0"/>
        <w:spacing w:after="28" w:line="276" w:lineRule="auto"/>
        <w:jc w:val="both"/>
        <w:rPr>
          <w:rFonts w:ascii="PT Sans" w:hAnsi="PT Sans"/>
          <w:lang w:eastAsia="pl-PL"/>
        </w:rPr>
      </w:pPr>
    </w:p>
    <w:p w14:paraId="6665555E" w14:textId="41C34309" w:rsidR="004D3675" w:rsidRPr="007874A2" w:rsidRDefault="00E07B1D" w:rsidP="004D3675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hAnsi="PT Sans"/>
          <w:lang w:eastAsia="pl-PL"/>
        </w:rPr>
        <w:t>W przypadku ujawnienia przy dokonywaniu czynności, o których mowa w ust. 3 pkt. b) jakichkolwiek braków lub niewłaściwości dostarczonych materiałów promocyjnych</w:t>
      </w:r>
      <w:r w:rsidRPr="007874A2">
        <w:rPr>
          <w:rFonts w:ascii="Palatino Linotype" w:hAnsi="Palatino Linotype"/>
          <w:lang w:eastAsia="pl-PL"/>
        </w:rPr>
        <w:br/>
      </w:r>
      <w:r w:rsidRPr="007874A2">
        <w:rPr>
          <w:rFonts w:ascii="PT Sans" w:eastAsia="Palatino Linotype" w:hAnsi="PT Sans" w:cs="Times New Roman"/>
          <w:lang w:eastAsia="pl-PL"/>
        </w:rPr>
        <w:t xml:space="preserve">odbiór przedmiotu umowy nastąpi dopiero po ich usunięciu przez Wykonawcę. </w:t>
      </w:r>
      <w:r w:rsidRPr="007874A2">
        <w:rPr>
          <w:rFonts w:ascii="PT Sans" w:eastAsia="Palatino Linotype" w:hAnsi="PT Sans" w:cs="Times New Roman"/>
          <w:lang w:eastAsia="pl-PL"/>
        </w:rPr>
        <w:br/>
        <w:t xml:space="preserve">Wykonawca usunie niewłaściwości niezwłocznie, nie później jednak niż w ciągu 7 dni. </w:t>
      </w:r>
    </w:p>
    <w:p w14:paraId="6705CD41" w14:textId="77777777" w:rsidR="00E07B1D" w:rsidRPr="00F74643" w:rsidRDefault="00E07B1D" w:rsidP="00E07B1D">
      <w:pPr>
        <w:numPr>
          <w:ilvl w:val="0"/>
          <w:numId w:val="6"/>
        </w:numPr>
        <w:autoSpaceDE w:val="0"/>
        <w:autoSpaceDN w:val="0"/>
        <w:adjustRightInd w:val="0"/>
        <w:spacing w:after="28" w:line="276" w:lineRule="auto"/>
        <w:jc w:val="both"/>
        <w:rPr>
          <w:rFonts w:ascii="PT Sans" w:eastAsia="Palatino Linotype" w:hAnsi="PT Sans" w:cs="Times New Roman"/>
          <w:lang w:eastAsia="pl-PL"/>
        </w:rPr>
      </w:pPr>
      <w:r w:rsidRPr="00F74643">
        <w:rPr>
          <w:rFonts w:ascii="PT Sans" w:eastAsia="Palatino Linotype" w:hAnsi="PT Sans" w:cs="Times New Roman"/>
          <w:lang w:eastAsia="pl-PL"/>
        </w:rPr>
        <w:t>Podpisany przez obydwie Strony bez uwag Protokół Odbioru stanowi podstawę przyjęcia przez Zamawiającego faktury.</w:t>
      </w:r>
    </w:p>
    <w:p w14:paraId="64A02DF9" w14:textId="77777777" w:rsidR="00E07B1D" w:rsidRPr="00772544" w:rsidRDefault="00E07B1D" w:rsidP="00E07B1D">
      <w:pPr>
        <w:autoSpaceDE w:val="0"/>
        <w:autoSpaceDN w:val="0"/>
        <w:adjustRightInd w:val="0"/>
        <w:spacing w:after="2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Wykonawca oświadcza, że posiada odpowiednią wiedzę, doświadczenie i dysponuje stosownymi zasobami do wykonania przedmiotu umowy. </w:t>
      </w:r>
    </w:p>
    <w:p w14:paraId="701090DB" w14:textId="77777777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6. Szczegółowy opis przedmiotu zamówienia zawiera </w:t>
      </w:r>
      <w:r w:rsidRPr="00772544">
        <w:rPr>
          <w:rFonts w:ascii="PT Sans" w:eastAsia="Palatino Linotype" w:hAnsi="PT Sans" w:cs="Times New Roman"/>
          <w:b/>
          <w:bCs/>
          <w:lang w:eastAsia="pl-PL"/>
        </w:rPr>
        <w:t xml:space="preserve">załącznik nr 2 </w:t>
      </w:r>
      <w:r w:rsidRPr="00772544">
        <w:rPr>
          <w:rFonts w:ascii="PT Sans" w:eastAsia="Palatino Linotype" w:hAnsi="PT Sans" w:cs="Times New Roman"/>
          <w:lang w:eastAsia="pl-PL"/>
        </w:rPr>
        <w:t xml:space="preserve">do niniejszej umowy stanowiący jej integralną część. </w:t>
      </w:r>
    </w:p>
    <w:p w14:paraId="469214E0" w14:textId="77777777" w:rsidR="00E07B1D" w:rsidRPr="00772544" w:rsidRDefault="00E07B1D" w:rsidP="00E07B1D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7. Wykonawca zobowiązuje się zrealizować przedmiot umowy z należytą starannością, zgodnie z: </w:t>
      </w:r>
    </w:p>
    <w:p w14:paraId="6D379DD4" w14:textId="77777777" w:rsidR="00E07B1D" w:rsidRPr="00772544" w:rsidRDefault="00E07B1D" w:rsidP="00E07B1D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   1) Postanowieniami niniejszej umowy oraz dokumentacją i ofertą, o których mowa w ust.1. </w:t>
      </w:r>
    </w:p>
    <w:p w14:paraId="09AEC0A9" w14:textId="77777777" w:rsidR="00E07B1D" w:rsidRPr="00772544" w:rsidRDefault="00E07B1D" w:rsidP="00E07B1D">
      <w:pPr>
        <w:autoSpaceDE w:val="0"/>
        <w:autoSpaceDN w:val="0"/>
        <w:adjustRightInd w:val="0"/>
        <w:spacing w:after="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   2) Warunkami wynikającymi z właściwych przepisów prawa ze względu na przedmiot umowy. </w:t>
      </w:r>
    </w:p>
    <w:p w14:paraId="1021C394" w14:textId="77777777" w:rsidR="00E07B1D" w:rsidRPr="00772544" w:rsidRDefault="00E07B1D" w:rsidP="00E07B1D">
      <w:pPr>
        <w:autoSpaceDE w:val="0"/>
        <w:autoSpaceDN w:val="0"/>
        <w:adjustRightInd w:val="0"/>
        <w:spacing w:after="25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8. Zamawiający zobowiązuje się do spełnienia warunków określonych w niniejszej umowie, w szczególności odebrania przedmiotu umowy i zapłaty należnego wynagrodzenia. </w:t>
      </w:r>
    </w:p>
    <w:p w14:paraId="7A58B05F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2</w:t>
      </w:r>
    </w:p>
    <w:p w14:paraId="377321C6" w14:textId="77777777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. Wykonawca zapewni realizację przedmiotu umowy przez osoby posiadające odpowiednie kwalifikacje i doświadczenie. </w:t>
      </w:r>
    </w:p>
    <w:p w14:paraId="56E38D1C" w14:textId="77777777" w:rsidR="00E07B1D" w:rsidRPr="00772544" w:rsidRDefault="00E07B1D" w:rsidP="00E07B1D">
      <w:pPr>
        <w:autoSpaceDE w:val="0"/>
        <w:autoSpaceDN w:val="0"/>
        <w:adjustRightInd w:val="0"/>
        <w:spacing w:after="27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Zamawiający upoważnia do kontaktów z Wykonawcą: </w:t>
      </w:r>
    </w:p>
    <w:p w14:paraId="72A93F63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W sprawach związanych z dostawą oraz do podpisania protokołu odbioru: p. Anna Rynk e-mail: </w:t>
      </w:r>
      <w:r w:rsidRPr="00772544">
        <w:rPr>
          <w:rFonts w:ascii="PT Sans" w:hAnsi="PT Sans"/>
        </w:rPr>
        <w:t>anna.rynk@us.edu.pl</w:t>
      </w:r>
      <w:r w:rsidRPr="00772544">
        <w:rPr>
          <w:rFonts w:ascii="PT Sans" w:eastAsia="Palatino Linotype" w:hAnsi="PT Sans" w:cs="Times New Roman"/>
          <w:lang w:eastAsia="pl-PL"/>
        </w:rPr>
        <w:t xml:space="preserve"> , </w:t>
      </w:r>
      <w:proofErr w:type="spellStart"/>
      <w:r w:rsidRPr="00772544">
        <w:rPr>
          <w:rFonts w:ascii="PT Sans" w:eastAsia="Palatino Linotype" w:hAnsi="PT Sans" w:cs="Times New Roman"/>
          <w:lang w:eastAsia="pl-PL"/>
        </w:rPr>
        <w:t>tel</w:t>
      </w:r>
      <w:proofErr w:type="spellEnd"/>
      <w:r w:rsidRPr="00772544">
        <w:rPr>
          <w:rFonts w:ascii="PT Sans" w:eastAsia="Palatino Linotype" w:hAnsi="PT Sans" w:cs="Times New Roman"/>
          <w:lang w:eastAsia="pl-PL"/>
        </w:rPr>
        <w:t>: 511 148 390</w:t>
      </w:r>
    </w:p>
    <w:p w14:paraId="61F1BF76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W sprawach formalnych: Kierownika Działu Marketingu  p. Martynę </w:t>
      </w:r>
      <w:proofErr w:type="spellStart"/>
      <w:r w:rsidRPr="00772544">
        <w:rPr>
          <w:rFonts w:ascii="PT Sans" w:eastAsia="Palatino Linotype" w:hAnsi="PT Sans" w:cs="Times New Roman"/>
          <w:lang w:eastAsia="pl-PL"/>
        </w:rPr>
        <w:t>Fołtę</w:t>
      </w:r>
      <w:proofErr w:type="spellEnd"/>
      <w:r w:rsidRPr="00772544">
        <w:rPr>
          <w:rFonts w:ascii="PT Sans" w:eastAsia="Palatino Linotype" w:hAnsi="PT Sans" w:cs="Times New Roman"/>
          <w:lang w:eastAsia="pl-PL"/>
        </w:rPr>
        <w:t xml:space="preserve">  tel. </w:t>
      </w:r>
      <w:r w:rsidRPr="00772544">
        <w:rPr>
          <w:rFonts w:ascii="PT Sans" w:eastAsia="Palatino Linotype" w:hAnsi="PT Sans" w:cs="Times New Roman"/>
          <w:color w:val="000000"/>
          <w:shd w:val="clear" w:color="auto" w:fill="FFFFFF"/>
        </w:rPr>
        <w:t>32 3591975</w:t>
      </w:r>
      <w:r w:rsidRPr="00772544">
        <w:rPr>
          <w:rFonts w:ascii="PT Sans" w:eastAsia="Palatino Linotype" w:hAnsi="PT Sans" w:cs="Times New Roman"/>
          <w:lang w:eastAsia="pl-PL"/>
        </w:rPr>
        <w:t xml:space="preserve">, e-mail </w:t>
      </w:r>
      <w:hyperlink r:id="rId8" w:history="1">
        <w:r w:rsidRPr="00772544">
          <w:rPr>
            <w:rFonts w:ascii="PT Sans" w:eastAsia="Palatino Linotype" w:hAnsi="PT Sans" w:cs="Times New Roman"/>
            <w:color w:val="0563C1"/>
            <w:u w:val="single"/>
            <w:shd w:val="clear" w:color="auto" w:fill="FFFFFF"/>
          </w:rPr>
          <w:t>martyna.folta@us.edu.pl</w:t>
        </w:r>
      </w:hyperlink>
      <w:r w:rsidRPr="00772544">
        <w:rPr>
          <w:rFonts w:ascii="PT Sans" w:eastAsia="Palatino Linotype" w:hAnsi="PT Sans" w:cs="Times New Roman"/>
          <w:color w:val="000000"/>
          <w:shd w:val="clear" w:color="auto" w:fill="FFFFFF"/>
        </w:rPr>
        <w:t xml:space="preserve"> </w:t>
      </w:r>
      <w:r w:rsidRPr="00772544">
        <w:rPr>
          <w:rFonts w:ascii="PT Sans" w:eastAsia="Palatino Linotype" w:hAnsi="PT Sans" w:cs="Times New Roman"/>
          <w:lang w:eastAsia="pl-PL"/>
        </w:rPr>
        <w:t xml:space="preserve"> lub p. Annę Rynk tel. 511 148 390, e-mail: </w:t>
      </w:r>
      <w:hyperlink r:id="rId9" w:history="1">
        <w:r w:rsidRPr="00772544">
          <w:rPr>
            <w:rFonts w:ascii="PT Sans" w:eastAsia="Palatino Linotype" w:hAnsi="PT Sans" w:cs="Times New Roman"/>
            <w:color w:val="0563C1"/>
            <w:u w:val="single"/>
            <w:lang w:eastAsia="pl-PL"/>
          </w:rPr>
          <w:t>anna.rynk@us.edu.pl</w:t>
        </w:r>
      </w:hyperlink>
      <w:r w:rsidRPr="00772544">
        <w:rPr>
          <w:rFonts w:ascii="PT Sans" w:eastAsia="Palatino Linotype" w:hAnsi="PT Sans" w:cs="Times New Roman"/>
          <w:lang w:eastAsia="pl-PL"/>
        </w:rPr>
        <w:t>.</w:t>
      </w:r>
    </w:p>
    <w:p w14:paraId="124AED82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3. Wykonawca upoważnia  do kontaktów z Zamawiającym w celu realizacji umowy: p. Ewa Jazy</w:t>
      </w:r>
    </w:p>
    <w:p w14:paraId="5F864D52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Ewentualna zmiana osoby, o której mowa w ust. 2i /lub 3 wymaga pisemnej notyfikacji Strony dokonującej zmiany. </w:t>
      </w:r>
    </w:p>
    <w:p w14:paraId="3E512C5D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Wykonawca zobowiązany jest do ścisłej współpracy z upoważnionymi przedstawicielami Zamawiającego, w celu prawidłowej realizacji przedmiotu umowy. </w:t>
      </w:r>
    </w:p>
    <w:p w14:paraId="4B1FC300" w14:textId="77777777" w:rsidR="00E07B1D" w:rsidRPr="00772544" w:rsidRDefault="00E07B1D" w:rsidP="00E07B1D">
      <w:pPr>
        <w:autoSpaceDE w:val="0"/>
        <w:autoSpaceDN w:val="0"/>
        <w:adjustRightInd w:val="0"/>
        <w:spacing w:after="27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6. Strony wskazują następujący adres do doręczeń: </w:t>
      </w:r>
    </w:p>
    <w:p w14:paraId="1C88C153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 w:firstLine="42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Zamawiający:  Uniwersytet Śląski w Katowicach </w:t>
      </w:r>
    </w:p>
    <w:p w14:paraId="456D5D53" w14:textId="6401B96E" w:rsidR="00E07B1D" w:rsidRPr="00772544" w:rsidRDefault="00E07B1D" w:rsidP="00E07B1D">
      <w:pPr>
        <w:autoSpaceDE w:val="0"/>
        <w:autoSpaceDN w:val="0"/>
        <w:adjustRightInd w:val="0"/>
        <w:spacing w:after="27"/>
        <w:ind w:left="284" w:firstLine="425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</w:t>
      </w:r>
      <w:r w:rsidR="006A6EAA">
        <w:rPr>
          <w:rFonts w:ascii="PT Sans" w:eastAsia="Palatino Linotype" w:hAnsi="PT Sans" w:cs="Times New Roman"/>
          <w:lang w:eastAsia="pl-PL"/>
        </w:rPr>
        <w:t>……………………………….</w:t>
      </w:r>
    </w:p>
    <w:p w14:paraId="0FA220A2" w14:textId="77777777" w:rsidR="00E07B1D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7. W przypadku zmiany adresu do doręczeń przez którąkolwiek ze Stron, powiadomi ona o tym fakcie drugą Stronę na piśmie najpóźniej w dniu następującym po tej zmianie. W przypadku braku takiego powiadomienia doręczenie dokonane na ostatnio wskazany adres będzie uważane za skuteczne. </w:t>
      </w:r>
    </w:p>
    <w:p w14:paraId="59CA9468" w14:textId="77777777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8. Strony udostępniają sobie wzajemnie dane osobowe (dane służbowe) reprezentantów Stron, oraz osób uczestniczących w wykonaniu umowy (do kontaktu), w oparciu o zawarte umowy </w:t>
      </w:r>
    </w:p>
    <w:p w14:paraId="46FF3DC9" w14:textId="77777777" w:rsidR="007874A2" w:rsidRDefault="00E07B1D" w:rsidP="00E07B1D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ab/>
        <w:t xml:space="preserve">o pracę bądź umowy cywilnoprawne, których przetwarzanie jest konieczne do celów </w:t>
      </w:r>
      <w:r>
        <w:rPr>
          <w:rFonts w:ascii="PT Sans" w:eastAsia="Palatino Linotype" w:hAnsi="PT Sans" w:cs="Times New Roman"/>
          <w:lang w:eastAsia="pl-PL"/>
        </w:rPr>
        <w:br/>
      </w:r>
      <w:r w:rsidRPr="00772544">
        <w:rPr>
          <w:rFonts w:ascii="PT Sans" w:eastAsia="Palatino Linotype" w:hAnsi="PT Sans" w:cs="Times New Roman"/>
          <w:lang w:eastAsia="pl-PL"/>
        </w:rPr>
        <w:t xml:space="preserve">wynikających z prawnie uzasadnionych interesów administratora, tj. zawarcia i wykonania przedmiotowej umowy, zgodnie z art. 6 ust. 1 lit. b i f rozporządzenia Parlamentu </w:t>
      </w:r>
    </w:p>
    <w:p w14:paraId="0B1B3155" w14:textId="77777777" w:rsidR="007874A2" w:rsidRDefault="007874A2" w:rsidP="00E07B1D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2AA42261" w14:textId="2D4039AF" w:rsidR="004D3675" w:rsidRPr="00772544" w:rsidRDefault="00E07B1D" w:rsidP="007874A2">
      <w:pPr>
        <w:autoSpaceDE w:val="0"/>
        <w:autoSpaceDN w:val="0"/>
        <w:adjustRightInd w:val="0"/>
        <w:spacing w:after="27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>
        <w:rPr>
          <w:rFonts w:ascii="PT Sans" w:eastAsia="Palatino Linotype" w:hAnsi="PT Sans" w:cs="Times New Roman"/>
          <w:lang w:eastAsia="pl-PL"/>
        </w:rPr>
        <w:lastRenderedPageBreak/>
        <w:br/>
      </w:r>
      <w:r w:rsidRPr="00772544">
        <w:rPr>
          <w:rFonts w:ascii="PT Sans" w:eastAsia="Palatino Linotype" w:hAnsi="PT Sans" w:cs="Times New Roman"/>
          <w:lang w:eastAsia="pl-PL"/>
        </w:rPr>
        <w:t>Europejskiego i Rady UE 2016/679 z 27 kwietnia 2016 r. w sprawie ochrony osób fizycznych w związku z przetwarzaniem danych osobowych i w sprawie swobodnego przepływu takich danych oraz</w:t>
      </w:r>
      <w:r w:rsidRPr="00B04168">
        <w:rPr>
          <w:rFonts w:ascii="Palatino Linotype" w:eastAsia="Palatino Linotype" w:hAnsi="Palatino Linotype" w:cs="Times New Roman"/>
          <w:lang w:eastAsia="pl-PL"/>
        </w:rPr>
        <w:t xml:space="preserve"> </w:t>
      </w:r>
      <w:r w:rsidRPr="00772544">
        <w:rPr>
          <w:rFonts w:ascii="PT Sans" w:eastAsia="Palatino Linotype" w:hAnsi="PT Sans" w:cs="Times New Roman"/>
          <w:lang w:eastAsia="pl-PL"/>
        </w:rPr>
        <w:t>uchylenia dyrektywy 95/46/WE (ogólne rozporządzenie o ochronie danych) (Dz. Urz. UE L 119, s. 1), dalej RODO.</w:t>
      </w:r>
    </w:p>
    <w:p w14:paraId="2AC90F77" w14:textId="77777777" w:rsidR="00E07B1D" w:rsidRPr="00772544" w:rsidRDefault="00E07B1D" w:rsidP="00E07B1D">
      <w:pPr>
        <w:autoSpaceDE w:val="0"/>
        <w:autoSpaceDN w:val="0"/>
        <w:adjustRightInd w:val="0"/>
        <w:spacing w:after="27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9. Strony oświadczają, że przekazały osobom, o których </w:t>
      </w:r>
      <w:r w:rsidRPr="00772544">
        <w:rPr>
          <w:rFonts w:ascii="PT Sans" w:eastAsia="Palatino Linotype" w:hAnsi="PT Sans" w:cs="Times New Roman"/>
          <w:color w:val="000000"/>
          <w:lang w:eastAsia="pl-PL"/>
        </w:rPr>
        <w:t xml:space="preserve">mowa </w:t>
      </w:r>
      <w:r w:rsidRPr="00772544">
        <w:rPr>
          <w:rFonts w:ascii="PT Sans" w:hAnsi="PT Sans"/>
          <w:color w:val="000000" w:themeColor="text1"/>
          <w:lang w:eastAsia="pl-PL"/>
        </w:rPr>
        <w:t xml:space="preserve">w ust. 2 i ust. </w:t>
      </w:r>
      <w:r w:rsidRPr="00772544">
        <w:rPr>
          <w:rFonts w:ascii="PT Sans" w:eastAsia="Palatino Linotype" w:hAnsi="PT Sans" w:cs="Times New Roman"/>
          <w:color w:val="000000"/>
          <w:lang w:eastAsia="pl-PL"/>
        </w:rPr>
        <w:t xml:space="preserve">3 oraz w ust. 8 informacje </w:t>
      </w:r>
      <w:r w:rsidRPr="00772544">
        <w:rPr>
          <w:rFonts w:ascii="PT Sans" w:eastAsia="Palatino Linotype" w:hAnsi="PT Sans" w:cs="Times New Roman"/>
          <w:lang w:eastAsia="pl-PL"/>
        </w:rPr>
        <w:t xml:space="preserve">określone w art. 14 RODO, w związku z czym na podstawie art. 14 ust. 5 lit. a RODO zwalniają się wzajemnie z obowiązków informacyjnych względem tych osób. </w:t>
      </w:r>
    </w:p>
    <w:p w14:paraId="7E631F38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3</w:t>
      </w:r>
    </w:p>
    <w:p w14:paraId="3BB1A320" w14:textId="26D962A0" w:rsidR="00E07B1D" w:rsidRPr="00772544" w:rsidRDefault="00E07B1D" w:rsidP="00E07B1D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 xml:space="preserve">Za przedmiot umowy Zamawiający zapłaci Wykonawcy: </w:t>
      </w:r>
      <w:r w:rsidR="007874A2">
        <w:rPr>
          <w:rFonts w:ascii="PT Sans" w:eastAsia="Palatino Linotype" w:hAnsi="PT Sans" w:cs="Times New Roman"/>
        </w:rPr>
        <w:t xml:space="preserve">3484,55 </w:t>
      </w:r>
      <w:r w:rsidRPr="00772544">
        <w:rPr>
          <w:rFonts w:ascii="PT Sans" w:eastAsia="Palatino Linotype" w:hAnsi="PT Sans" w:cs="Times New Roman"/>
        </w:rPr>
        <w:t>PLN netto (słownie:</w:t>
      </w:r>
      <w:r w:rsidR="007874A2">
        <w:rPr>
          <w:rFonts w:ascii="PT Sans" w:eastAsia="Palatino Linotype" w:hAnsi="PT Sans" w:cs="Times New Roman"/>
        </w:rPr>
        <w:t xml:space="preserve"> trzy tysiące czterysta osiemdziesiąt cztery złote i czterdzieści cztery gorsze</w:t>
      </w:r>
      <w:r w:rsidRPr="00772544">
        <w:rPr>
          <w:rFonts w:ascii="PT Sans" w:eastAsia="Palatino Linotype" w:hAnsi="PT Sans" w:cs="Times New Roman"/>
        </w:rPr>
        <w:t xml:space="preserve">)  </w:t>
      </w:r>
      <w:r w:rsidR="007874A2">
        <w:rPr>
          <w:rFonts w:ascii="PT Sans" w:eastAsia="Palatino Linotype" w:hAnsi="PT Sans" w:cs="Times New Roman"/>
        </w:rPr>
        <w:t>oraz</w:t>
      </w:r>
      <w:r w:rsidRPr="00772544">
        <w:rPr>
          <w:rFonts w:ascii="PT Sans" w:eastAsia="Palatino Linotype" w:hAnsi="PT Sans" w:cs="Times New Roman"/>
        </w:rPr>
        <w:t xml:space="preserve"> należny podatek VAT w wysokości </w:t>
      </w:r>
      <w:r w:rsidR="007874A2">
        <w:rPr>
          <w:rFonts w:ascii="PT Sans" w:eastAsia="Palatino Linotype" w:hAnsi="PT Sans" w:cs="Times New Roman"/>
        </w:rPr>
        <w:t xml:space="preserve">801,45 </w:t>
      </w:r>
      <w:r w:rsidRPr="00772544">
        <w:rPr>
          <w:rFonts w:ascii="PT Sans" w:eastAsia="Palatino Linotype" w:hAnsi="PT Sans" w:cs="Times New Roman"/>
        </w:rPr>
        <w:t>PLN netto (słownie</w:t>
      </w:r>
      <w:r w:rsidR="007874A2">
        <w:rPr>
          <w:rFonts w:ascii="PT Sans" w:eastAsia="Palatino Linotype" w:hAnsi="PT Sans" w:cs="Times New Roman"/>
        </w:rPr>
        <w:t>: osiemset jeden złoty i czterdzieści pięć złoty)</w:t>
      </w:r>
      <w:r w:rsidRPr="00772544">
        <w:rPr>
          <w:rFonts w:ascii="PT Sans" w:eastAsia="Palatino Linotype" w:hAnsi="PT Sans" w:cs="Times New Roman"/>
        </w:rPr>
        <w:t xml:space="preserve"> w sumie </w:t>
      </w:r>
      <w:r w:rsidR="007874A2">
        <w:rPr>
          <w:rFonts w:ascii="PT Sans" w:eastAsia="Palatino Linotype" w:hAnsi="PT Sans" w:cs="Times New Roman"/>
        </w:rPr>
        <w:t xml:space="preserve">4286,00 </w:t>
      </w:r>
      <w:r w:rsidRPr="00772544">
        <w:rPr>
          <w:rFonts w:ascii="PT Sans" w:eastAsia="Palatino Linotype" w:hAnsi="PT Sans" w:cs="Times New Roman"/>
        </w:rPr>
        <w:t>PLN brutto (słownie:</w:t>
      </w:r>
      <w:r w:rsidR="007874A2">
        <w:rPr>
          <w:rFonts w:ascii="PT Sans" w:eastAsia="Palatino Linotype" w:hAnsi="PT Sans" w:cs="Times New Roman"/>
        </w:rPr>
        <w:t xml:space="preserve"> cztery tysiące dwieście osiemdziesiąt sześć złoty </w:t>
      </w:r>
      <w:r w:rsidRPr="00772544">
        <w:rPr>
          <w:rFonts w:ascii="PT Sans" w:eastAsia="Palatino Linotype" w:hAnsi="PT Sans" w:cs="Times New Roman"/>
        </w:rPr>
        <w:t>)co stanowi wartość umowy. Zapłata należności nastąpi przelewem po zrealizowaniu przedmiotu umowy na rachunek bankowy Wykonawcy wskazany na fakturze, w terminie 14 dni od daty przyjęcia przez Zamawiającego prawidłowo sporządzonej faktury.</w:t>
      </w:r>
    </w:p>
    <w:p w14:paraId="28CBDF2A" w14:textId="77777777" w:rsidR="00E07B1D" w:rsidRPr="00772544" w:rsidRDefault="00E07B1D" w:rsidP="00E07B1D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>Za datę dokonania płatności rozumie się datę obciążenia rachunku bankowego Zamawiającego kwotą przelewu.</w:t>
      </w:r>
    </w:p>
    <w:p w14:paraId="303D0E3F" w14:textId="77777777" w:rsidR="00E07B1D" w:rsidRPr="00772544" w:rsidRDefault="00E07B1D" w:rsidP="00E07B1D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 xml:space="preserve"> Wykonawca ma prawo żądać od Zamawiającego ustawowych odsetek za opóźnienie w płatności.</w:t>
      </w:r>
    </w:p>
    <w:p w14:paraId="3158655F" w14:textId="77777777" w:rsidR="00E07B1D" w:rsidRPr="00772544" w:rsidRDefault="00E07B1D" w:rsidP="00E07B1D">
      <w:pPr>
        <w:numPr>
          <w:ilvl w:val="0"/>
          <w:numId w:val="4"/>
        </w:numPr>
        <w:spacing w:line="276" w:lineRule="auto"/>
        <w:ind w:left="284" w:hanging="284"/>
        <w:jc w:val="both"/>
        <w:rPr>
          <w:rFonts w:ascii="PT Sans" w:eastAsia="Palatino Linotype" w:hAnsi="PT Sans" w:cs="Times New Roman"/>
        </w:rPr>
      </w:pPr>
      <w:r w:rsidRPr="00772544">
        <w:rPr>
          <w:rFonts w:ascii="PT Sans" w:eastAsia="Palatino Linotype" w:hAnsi="PT Sans" w:cs="Times New Roman"/>
        </w:rPr>
        <w:t>Zamawiający zastrzega sobie możliwość potrącenia z wynagrodzenia Wykonawcy należnych Zamawiającemu z tytułu niniejszej umowy kar umownych lub odszkodowania.</w:t>
      </w:r>
    </w:p>
    <w:p w14:paraId="2735C93A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4</w:t>
      </w:r>
    </w:p>
    <w:p w14:paraId="55757622" w14:textId="77777777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. Z tytułu niewykonania lub nienależytego wykonania obowiązków wynikających z niniejszej umowy Wykonawca zobowiązany jest zapłacić Zamawiającemu kary umowne, bez względu na to czy szkoda faktycznie zaistniała. </w:t>
      </w:r>
    </w:p>
    <w:p w14:paraId="1641DBCF" w14:textId="77777777" w:rsidR="00E07B1D" w:rsidRPr="00772544" w:rsidRDefault="00E07B1D" w:rsidP="00E07B1D">
      <w:pPr>
        <w:autoSpaceDE w:val="0"/>
        <w:autoSpaceDN w:val="0"/>
        <w:adjustRightInd w:val="0"/>
        <w:spacing w:after="66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Wykonawca zapłaci Zamawiającemu kary umowne: </w:t>
      </w:r>
    </w:p>
    <w:p w14:paraId="779A456D" w14:textId="77777777" w:rsidR="00E07B1D" w:rsidRPr="00772544" w:rsidRDefault="00E07B1D" w:rsidP="00E07B1D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1) z tytułu niewykonania lub nienależytego wykonania czynności, do których był zobowiązany w wysokości 10% wartości umowy, </w:t>
      </w:r>
    </w:p>
    <w:p w14:paraId="74664D65" w14:textId="77777777" w:rsidR="00E07B1D" w:rsidRPr="00772544" w:rsidRDefault="00E07B1D" w:rsidP="00E07B1D">
      <w:pPr>
        <w:autoSpaceDE w:val="0"/>
        <w:autoSpaceDN w:val="0"/>
        <w:adjustRightInd w:val="0"/>
        <w:spacing w:after="66"/>
        <w:ind w:left="567" w:hanging="283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) z tytułu rozwiązania umowy z przyczyn leżących po stronie Wykonawcy – w wysokości 25% wartości umowy. </w:t>
      </w:r>
    </w:p>
    <w:p w14:paraId="13B423FD" w14:textId="77777777" w:rsidR="00E07B1D" w:rsidRPr="00772544" w:rsidRDefault="00E07B1D" w:rsidP="00E07B1D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3. Przez nienależyte wykonanie świadczenia należy rozumieć wykonanie świadczenia w sposób odbiegający od zapisów niniejszej umowy, w szczególności opisu przedmiotu umowy stanowiącego załącznik nr 2 do niniejszej umowy.</w:t>
      </w:r>
    </w:p>
    <w:p w14:paraId="3D6E1359" w14:textId="75C7A34D" w:rsidR="00E07B1D" w:rsidRPr="00772544" w:rsidRDefault="00E07B1D" w:rsidP="004D3675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Jeżeli kara umowna nie pokrywa poniesionej szkody, Zamawiający może żądać odszkodowania uzupełniającego na zasadach ogólnych. </w:t>
      </w:r>
    </w:p>
    <w:p w14:paraId="42E9221C" w14:textId="3133AE64" w:rsidR="00E07B1D" w:rsidRDefault="00E07B1D" w:rsidP="00E07B1D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5. Ewentualne należności z tytułu kar umownych lub odszkodowań zostaną potrącone z wynagrodzenia</w:t>
      </w:r>
      <w:r>
        <w:rPr>
          <w:rFonts w:ascii="PT Sans" w:eastAsia="Palatino Linotype" w:hAnsi="PT Sans" w:cs="Times New Roman"/>
          <w:lang w:eastAsia="pl-PL"/>
        </w:rPr>
        <w:tab/>
      </w:r>
      <w:r w:rsidRPr="00772544">
        <w:rPr>
          <w:rFonts w:ascii="PT Sans" w:eastAsia="Palatino Linotype" w:hAnsi="PT Sans" w:cs="Times New Roman"/>
          <w:lang w:eastAsia="pl-PL"/>
        </w:rPr>
        <w:t xml:space="preserve">Wykonawcy. </w:t>
      </w:r>
    </w:p>
    <w:p w14:paraId="26B60EB7" w14:textId="315F5AE6" w:rsidR="006A6EAA" w:rsidRDefault="006A6EAA" w:rsidP="00E07B1D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322EE9EB" w14:textId="77777777" w:rsidR="006A6EAA" w:rsidRPr="00772544" w:rsidRDefault="006A6EAA" w:rsidP="00E07B1D">
      <w:pPr>
        <w:autoSpaceDE w:val="0"/>
        <w:autoSpaceDN w:val="0"/>
        <w:adjustRightInd w:val="0"/>
        <w:spacing w:after="66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2956EEF0" w14:textId="77777777" w:rsidR="007874A2" w:rsidRDefault="007874A2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6BCD16FE" w14:textId="77777777" w:rsidR="007874A2" w:rsidRDefault="007874A2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04CE71C7" w14:textId="07192C81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6. Jeżeli kara umowna lub odszkodowanie nie może zostać uiszczone zgodnie z postanowieniami</w:t>
      </w:r>
      <w:r w:rsidRPr="00772544">
        <w:rPr>
          <w:rFonts w:ascii="PT Sans" w:eastAsia="Palatino Linotype" w:hAnsi="PT Sans" w:cs="Times New Roman"/>
          <w:lang w:eastAsia="pl-PL"/>
        </w:rPr>
        <w:br/>
        <w:t xml:space="preserve">ust. 5 Wykonawca zapłaci należność na rachunek bankowy Zamawiającego wskazany w nocie obciążeniowej, w terminie 14 dni od daty jej wystawienia. </w:t>
      </w:r>
    </w:p>
    <w:p w14:paraId="7EEF9E74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5</w:t>
      </w:r>
    </w:p>
    <w:p w14:paraId="499ECD10" w14:textId="06D0A66E" w:rsidR="00E07B1D" w:rsidRDefault="00E07B1D" w:rsidP="00E07B1D">
      <w:pPr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ind w:left="284" w:hanging="284"/>
        <w:contextualSpacing/>
        <w:jc w:val="both"/>
        <w:rPr>
          <w:rFonts w:ascii="PT Sans" w:eastAsia="Calibri" w:hAnsi="PT Sans" w:cs="Times New Roman"/>
          <w:lang w:eastAsia="pl-PL"/>
        </w:rPr>
      </w:pPr>
      <w:r w:rsidRPr="00772544">
        <w:rPr>
          <w:rFonts w:ascii="PT Sans" w:eastAsia="Calibri" w:hAnsi="PT Sans" w:cs="Times New Roman"/>
          <w:lang w:eastAsia="pl-PL"/>
        </w:rPr>
        <w:t>Zmiana treści niniejszej umowy może nastąpić wyłącznie za zgodą obu Stron i pod rygorem nieważności wymaga formy pisemnego aneksu, skutecznego po podpisaniu przez obie Strony.</w:t>
      </w:r>
    </w:p>
    <w:p w14:paraId="4AB838CE" w14:textId="77777777" w:rsidR="004D3675" w:rsidRPr="00772544" w:rsidRDefault="004D3675" w:rsidP="004D3675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ascii="PT Sans" w:eastAsia="Calibri" w:hAnsi="PT Sans" w:cs="Times New Roman"/>
          <w:lang w:eastAsia="pl-PL"/>
        </w:rPr>
      </w:pPr>
    </w:p>
    <w:p w14:paraId="6C2DC1A4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§6</w:t>
      </w:r>
    </w:p>
    <w:p w14:paraId="326AA0D2" w14:textId="77777777" w:rsidR="00E07B1D" w:rsidRPr="00772544" w:rsidRDefault="00E07B1D" w:rsidP="00E07B1D">
      <w:pPr>
        <w:numPr>
          <w:ilvl w:val="0"/>
          <w:numId w:val="5"/>
        </w:numPr>
        <w:autoSpaceDE w:val="0"/>
        <w:autoSpaceDN w:val="0"/>
        <w:adjustRightInd w:val="0"/>
        <w:spacing w:after="68" w:line="276" w:lineRule="auto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W sprawach nie uregulowanych niniejszą umową mają zastosowanie przepisy ustawy z dnia  11 września 2019 r. Prawo zamówień publicznych tj. Dz. z 2021 r. poz. 1129 oraz Kodeksu cywilnego oraz innych powszechnie obowiązujących przepisów prawa, właściwych ze względu na przedmiot umowy.</w:t>
      </w:r>
    </w:p>
    <w:p w14:paraId="3FA87606" w14:textId="77777777" w:rsidR="00E07B1D" w:rsidRPr="00772544" w:rsidRDefault="00E07B1D" w:rsidP="00E07B1D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2. Spory mogące wyniknąć z niniejszej umowy rozstrzygane będą przez Sąd powszechny właściwy dla siedziby Zamawiającego. </w:t>
      </w:r>
    </w:p>
    <w:p w14:paraId="3CC4A6F0" w14:textId="77777777" w:rsidR="00E07B1D" w:rsidRPr="00772544" w:rsidRDefault="00E07B1D" w:rsidP="00E07B1D">
      <w:pPr>
        <w:autoSpaceDE w:val="0"/>
        <w:autoSpaceDN w:val="0"/>
        <w:adjustRightInd w:val="0"/>
        <w:spacing w:after="68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3. Umowę sporządzono w dwóch jednobrzmiących egzemplarzach, po jednym dla każdej ze Stron. </w:t>
      </w:r>
    </w:p>
    <w:p w14:paraId="5F450819" w14:textId="77777777" w:rsidR="00E07B1D" w:rsidRPr="00772544" w:rsidRDefault="00E07B1D" w:rsidP="00E07B1D">
      <w:pPr>
        <w:autoSpaceDE w:val="0"/>
        <w:autoSpaceDN w:val="0"/>
        <w:adjustRightInd w:val="0"/>
        <w:spacing w:after="68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4. Jako datę zawarcia umowy przyjmuje się datę złożenia podpisu przez Stronę składającą podpis w drugiej kolejności. </w:t>
      </w:r>
    </w:p>
    <w:p w14:paraId="171EBEC9" w14:textId="7CA96C16" w:rsidR="004D3675" w:rsidRDefault="00E07B1D" w:rsidP="007874A2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5. Jeżeli którakolwiek ze Stron nie umieści daty złożenia podpisu, jako datę zawarcia umowy przyjmuje się datę złożenia podpisu przez drugą Stronę. </w:t>
      </w:r>
    </w:p>
    <w:p w14:paraId="6F9306E0" w14:textId="77777777" w:rsidR="00E07B1D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767BC498" w14:textId="77777777" w:rsidR="00E07B1D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0531F9ED" w14:textId="77777777" w:rsidR="00E07B1D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694DB291" w14:textId="77777777" w:rsidR="00E07B1D" w:rsidRPr="00772544" w:rsidRDefault="00E07B1D" w:rsidP="00E07B1D">
      <w:pPr>
        <w:autoSpaceDE w:val="0"/>
        <w:autoSpaceDN w:val="0"/>
        <w:adjustRightInd w:val="0"/>
        <w:spacing w:after="0"/>
        <w:ind w:left="284" w:hanging="284"/>
        <w:jc w:val="both"/>
        <w:rPr>
          <w:rFonts w:ascii="PT Sans" w:eastAsia="Palatino Linotype" w:hAnsi="PT Sans" w:cs="Times New Roman"/>
          <w:lang w:eastAsia="pl-PL"/>
        </w:rPr>
      </w:pPr>
    </w:p>
    <w:p w14:paraId="64C84ABA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bCs/>
          <w:color w:val="000000"/>
          <w:lang w:eastAsia="pl-PL"/>
        </w:rPr>
      </w:pP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>ZAMAWIAJĄCY:</w:t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  <w:t>WYKONAWCA:</w:t>
      </w:r>
    </w:p>
    <w:p w14:paraId="72E7AA8B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Times New Roman"/>
          <w:b/>
          <w:bCs/>
          <w:color w:val="000000"/>
          <w:lang w:eastAsia="pl-PL"/>
        </w:rPr>
        <w:tab/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593"/>
        <w:gridCol w:w="4595"/>
      </w:tblGrid>
      <w:tr w:rsidR="00E07B1D" w:rsidRPr="00772544" w14:paraId="5CE946D0" w14:textId="77777777" w:rsidTr="00A71D1B">
        <w:trPr>
          <w:trHeight w:val="107"/>
        </w:trPr>
        <w:tc>
          <w:tcPr>
            <w:tcW w:w="3593" w:type="dxa"/>
          </w:tcPr>
          <w:p w14:paraId="3C8682B1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rPr>
                <w:rFonts w:ascii="PT Sans" w:eastAsia="Palatino Linotype" w:hAnsi="PT Sans" w:cs="Times New Roman"/>
                <w:b/>
                <w:bCs/>
                <w:color w:val="000000"/>
                <w:lang w:eastAsia="pl-PL"/>
              </w:rPr>
            </w:pPr>
          </w:p>
          <w:p w14:paraId="0F50A53C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</w:tc>
        <w:tc>
          <w:tcPr>
            <w:tcW w:w="4595" w:type="dxa"/>
          </w:tcPr>
          <w:p w14:paraId="23DF959D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537B5EF5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3EF6BC50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1AA324B4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7FC3C67B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14A26CA0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362DE70E" w14:textId="0AA491A4" w:rsidR="00E07B1D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6673E79D" w14:textId="0789643B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3CD6D804" w14:textId="1929EE38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78A488DF" w14:textId="5B23CB7F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0742A3FA" w14:textId="22996352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71840EC9" w14:textId="72383897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71DFF78E" w14:textId="382908C9" w:rsidR="007874A2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1942C6C9" w14:textId="77777777" w:rsidR="007874A2" w:rsidRPr="00772544" w:rsidRDefault="007874A2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63B06107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  <w:p w14:paraId="00872D80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/>
              <w:ind w:left="1369" w:firstLine="850"/>
              <w:jc w:val="center"/>
              <w:rPr>
                <w:rFonts w:ascii="PT Sans" w:eastAsia="Palatino Linotype" w:hAnsi="PT Sans" w:cs="Times New Roman"/>
                <w:color w:val="000000"/>
                <w:lang w:eastAsia="pl-PL"/>
              </w:rPr>
            </w:pPr>
          </w:p>
        </w:tc>
      </w:tr>
    </w:tbl>
    <w:p w14:paraId="7E162558" w14:textId="77777777" w:rsidR="006A6EAA" w:rsidRDefault="006A6EAA" w:rsidP="004D3675">
      <w:pPr>
        <w:autoSpaceDE w:val="0"/>
        <w:autoSpaceDN w:val="0"/>
        <w:adjustRightInd w:val="0"/>
        <w:spacing w:after="0"/>
        <w:jc w:val="right"/>
        <w:rPr>
          <w:rFonts w:ascii="PT Sans" w:eastAsia="Palatino Linotype" w:hAnsi="PT Sans" w:cs="Times New Roman"/>
          <w:b/>
          <w:lang w:eastAsia="pl-PL"/>
        </w:rPr>
      </w:pPr>
    </w:p>
    <w:p w14:paraId="6B79D359" w14:textId="2885F5D6" w:rsidR="00E07B1D" w:rsidRPr="00772544" w:rsidRDefault="00E07B1D" w:rsidP="004D3675">
      <w:pPr>
        <w:autoSpaceDE w:val="0"/>
        <w:autoSpaceDN w:val="0"/>
        <w:adjustRightInd w:val="0"/>
        <w:spacing w:after="0"/>
        <w:jc w:val="right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Załącznik nr 1 do umowy nr </w:t>
      </w:r>
      <w:r w:rsidR="006A6EAA">
        <w:rPr>
          <w:rFonts w:ascii="PT Sans" w:eastAsia="Palatino Linotype" w:hAnsi="PT Sans" w:cs="Times New Roman"/>
          <w:b/>
          <w:lang w:eastAsia="pl-PL"/>
        </w:rPr>
        <w:t>23</w:t>
      </w:r>
      <w:r w:rsidRPr="00772544">
        <w:rPr>
          <w:rFonts w:ascii="PT Sans" w:eastAsia="Palatino Linotype" w:hAnsi="PT Sans" w:cs="Times New Roman"/>
          <w:b/>
          <w:lang w:eastAsia="pl-PL"/>
        </w:rPr>
        <w:t>/I/2023</w:t>
      </w:r>
    </w:p>
    <w:p w14:paraId="3BADFEBC" w14:textId="35F80F13" w:rsidR="00E07B1D" w:rsidRDefault="00E07B1D" w:rsidP="00E07B1D">
      <w:pPr>
        <w:autoSpaceDE w:val="0"/>
        <w:autoSpaceDN w:val="0"/>
        <w:adjustRightInd w:val="0"/>
        <w:spacing w:after="0"/>
        <w:ind w:left="4956" w:firstLine="708"/>
        <w:rPr>
          <w:rFonts w:ascii="PT Sans" w:eastAsia="Palatino Linotype" w:hAnsi="PT Sans" w:cs="Times New Roman"/>
          <w:b/>
          <w:lang w:eastAsia="pl-PL"/>
        </w:rPr>
      </w:pPr>
    </w:p>
    <w:p w14:paraId="08672F09" w14:textId="77777777" w:rsidR="007874A2" w:rsidRPr="00772544" w:rsidRDefault="007874A2" w:rsidP="00E07B1D">
      <w:pPr>
        <w:autoSpaceDE w:val="0"/>
        <w:autoSpaceDN w:val="0"/>
        <w:adjustRightInd w:val="0"/>
        <w:spacing w:after="0"/>
        <w:ind w:left="4956" w:firstLine="708"/>
        <w:rPr>
          <w:rFonts w:ascii="PT Sans" w:eastAsia="Palatino Linotype" w:hAnsi="PT Sans" w:cs="Times New Roman"/>
          <w:b/>
          <w:lang w:eastAsia="pl-PL"/>
        </w:rPr>
      </w:pPr>
    </w:p>
    <w:p w14:paraId="1D124073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……………………………………………. </w:t>
      </w:r>
    </w:p>
    <w:p w14:paraId="603F408F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(pieczątka Dostawcy) </w:t>
      </w:r>
    </w:p>
    <w:p w14:paraId="759CA468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center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>Wzór protokołu odbioru</w:t>
      </w:r>
    </w:p>
    <w:p w14:paraId="155C30A8" w14:textId="73D8488D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 xml:space="preserve">Dostawa realizowana w ramach umowy   </w:t>
      </w:r>
      <w:r>
        <w:rPr>
          <w:rFonts w:ascii="PT Sans" w:eastAsia="Palatino Linotype" w:hAnsi="PT Sans" w:cs="Times New Roman"/>
          <w:lang w:eastAsia="pl-PL"/>
        </w:rPr>
        <w:t>0</w:t>
      </w:r>
      <w:r w:rsidR="004D3675">
        <w:rPr>
          <w:rFonts w:ascii="PT Sans" w:eastAsia="Palatino Linotype" w:hAnsi="PT Sans" w:cs="Times New Roman"/>
          <w:lang w:eastAsia="pl-PL"/>
        </w:rPr>
        <w:t>8</w:t>
      </w:r>
      <w:r w:rsidRPr="00772544">
        <w:rPr>
          <w:rFonts w:ascii="PT Sans" w:eastAsia="Palatino Linotype" w:hAnsi="PT Sans" w:cs="Times New Roman"/>
          <w:lang w:eastAsia="pl-PL"/>
        </w:rPr>
        <w:t xml:space="preserve">/I/2023 z dnia …………………………. </w:t>
      </w:r>
    </w:p>
    <w:p w14:paraId="0CC34EB6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</w:p>
    <w:p w14:paraId="3BAF6001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Odbiorca: </w:t>
      </w:r>
    </w:p>
    <w:p w14:paraId="5202CF91" w14:textId="77777777" w:rsidR="00E07B1D" w:rsidRPr="00772544" w:rsidRDefault="00E07B1D" w:rsidP="00E07B1D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Uniwersytet Śląski w Katowicach</w:t>
      </w:r>
    </w:p>
    <w:p w14:paraId="50E1D946" w14:textId="77777777" w:rsidR="00E07B1D" w:rsidRPr="00772544" w:rsidRDefault="00E07B1D" w:rsidP="00E07B1D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ul. Bankowa 12</w:t>
      </w:r>
    </w:p>
    <w:p w14:paraId="035925FB" w14:textId="77777777" w:rsidR="00E07B1D" w:rsidRPr="00772544" w:rsidRDefault="00E07B1D" w:rsidP="00E07B1D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40-007 Katowice</w:t>
      </w:r>
    </w:p>
    <w:p w14:paraId="0E12AF9B" w14:textId="77777777" w:rsidR="00E07B1D" w:rsidRPr="00772544" w:rsidRDefault="00E07B1D" w:rsidP="00E07B1D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NIP: 634-019-71-34</w:t>
      </w:r>
    </w:p>
    <w:p w14:paraId="7DE7813B" w14:textId="77777777" w:rsidR="00E07B1D" w:rsidRPr="00772544" w:rsidRDefault="00E07B1D" w:rsidP="00E07B1D">
      <w:pPr>
        <w:tabs>
          <w:tab w:val="right" w:pos="9072"/>
        </w:tabs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REGON: 000001347</w:t>
      </w:r>
    </w:p>
    <w:p w14:paraId="3555AFEB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lang w:eastAsia="pl-PL"/>
        </w:rPr>
      </w:pPr>
    </w:p>
    <w:p w14:paraId="334A8B09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Dostawca (nazwa i adres firmy): </w:t>
      </w:r>
    </w:p>
    <w:p w14:paraId="4DC4A8BE" w14:textId="77777777" w:rsidR="00E07B1D" w:rsidRPr="00772544" w:rsidRDefault="00E07B1D" w:rsidP="00E07B1D">
      <w:pPr>
        <w:autoSpaceDE w:val="0"/>
        <w:autoSpaceDN w:val="0"/>
        <w:adjustRightInd w:val="0"/>
        <w:spacing w:after="0"/>
        <w:jc w:val="both"/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>…………………………..</w:t>
      </w:r>
    </w:p>
    <w:p w14:paraId="0C8A5E03" w14:textId="77777777" w:rsidR="00E07B1D" w:rsidRPr="00772544" w:rsidRDefault="00E07B1D" w:rsidP="00E07B1D">
      <w:pPr>
        <w:rPr>
          <w:rFonts w:ascii="PT Sans" w:eastAsia="Palatino Linotype" w:hAnsi="PT Sans" w:cs="Times New Roman"/>
          <w:lang w:eastAsia="pl-PL"/>
        </w:rPr>
      </w:pPr>
    </w:p>
    <w:p w14:paraId="33455C87" w14:textId="77777777" w:rsidR="00E07B1D" w:rsidRPr="00772544" w:rsidRDefault="00E07B1D" w:rsidP="00E07B1D">
      <w:pPr>
        <w:rPr>
          <w:rFonts w:ascii="PT Sans" w:eastAsia="Palatino Linotype" w:hAnsi="PT Sans" w:cs="Times New Roman"/>
          <w:lang w:eastAsia="pl-PL"/>
        </w:rPr>
      </w:pPr>
      <w:r w:rsidRPr="00772544">
        <w:rPr>
          <w:rFonts w:ascii="PT Sans" w:eastAsia="Palatino Linotype" w:hAnsi="PT Sans" w:cs="Times New Roman"/>
          <w:lang w:eastAsia="pl-PL"/>
        </w:rPr>
        <w:t>W dniu ………………………… r. dokonano odbioru następującego asortymentu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9"/>
        <w:gridCol w:w="3396"/>
        <w:gridCol w:w="2047"/>
      </w:tblGrid>
      <w:tr w:rsidR="00E07B1D" w:rsidRPr="00772544" w14:paraId="5164DE2F" w14:textId="77777777" w:rsidTr="004D3675">
        <w:trPr>
          <w:trHeight w:val="1125"/>
          <w:jc w:val="center"/>
        </w:trPr>
        <w:tc>
          <w:tcPr>
            <w:tcW w:w="699" w:type="dxa"/>
            <w:shd w:val="clear" w:color="auto" w:fill="auto"/>
          </w:tcPr>
          <w:p w14:paraId="06FB6CCE" w14:textId="77777777" w:rsidR="00E07B1D" w:rsidRPr="00772544" w:rsidRDefault="00E07B1D" w:rsidP="00A71D1B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  <w:r w:rsidRPr="00772544">
              <w:rPr>
                <w:rFonts w:ascii="PT Sans" w:eastAsia="Palatino Linotype" w:hAnsi="PT Sans" w:cs="Times New Roman"/>
                <w:b/>
                <w:lang w:eastAsia="pl-PL"/>
              </w:rPr>
              <w:t>Lp.</w:t>
            </w:r>
          </w:p>
        </w:tc>
        <w:tc>
          <w:tcPr>
            <w:tcW w:w="3396" w:type="dxa"/>
            <w:shd w:val="clear" w:color="auto" w:fill="auto"/>
          </w:tcPr>
          <w:p w14:paraId="7689D26E" w14:textId="77777777" w:rsidR="00E07B1D" w:rsidRPr="00772544" w:rsidRDefault="00E07B1D" w:rsidP="00A71D1B">
            <w:pPr>
              <w:autoSpaceDE w:val="0"/>
              <w:autoSpaceDN w:val="0"/>
              <w:adjustRightInd w:val="0"/>
              <w:spacing w:after="0" w:line="276" w:lineRule="auto"/>
              <w:jc w:val="center"/>
              <w:rPr>
                <w:rFonts w:ascii="PT Sans" w:eastAsia="Calibri" w:hAnsi="PT Sans" w:cs="Times New Roman"/>
                <w:b/>
                <w:lang w:eastAsia="pl-PL"/>
              </w:rPr>
            </w:pPr>
            <w:r w:rsidRPr="00772544">
              <w:rPr>
                <w:rFonts w:ascii="PT Sans" w:eastAsia="Calibri" w:hAnsi="PT Sans" w:cs="Times New Roman"/>
                <w:b/>
                <w:lang w:eastAsia="pl-PL"/>
              </w:rPr>
              <w:t>Nazwa przedmiotu umowy</w:t>
            </w:r>
          </w:p>
          <w:p w14:paraId="205ABDA0" w14:textId="77777777" w:rsidR="00E07B1D" w:rsidRPr="00772544" w:rsidRDefault="00E07B1D" w:rsidP="00A71D1B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</w:p>
        </w:tc>
        <w:tc>
          <w:tcPr>
            <w:tcW w:w="2047" w:type="dxa"/>
            <w:shd w:val="clear" w:color="auto" w:fill="auto"/>
          </w:tcPr>
          <w:p w14:paraId="542959BF" w14:textId="77777777" w:rsidR="00E07B1D" w:rsidRPr="00772544" w:rsidRDefault="00E07B1D" w:rsidP="00A71D1B">
            <w:pPr>
              <w:jc w:val="center"/>
              <w:rPr>
                <w:rFonts w:ascii="PT Sans" w:eastAsia="Palatino Linotype" w:hAnsi="PT Sans" w:cs="Times New Roman"/>
                <w:b/>
                <w:lang w:eastAsia="pl-PL"/>
              </w:rPr>
            </w:pPr>
            <w:r w:rsidRPr="00772544">
              <w:rPr>
                <w:rFonts w:ascii="PT Sans" w:eastAsia="Palatino Linotype" w:hAnsi="PT Sans" w:cs="Times New Roman"/>
                <w:b/>
                <w:lang w:eastAsia="pl-PL"/>
              </w:rPr>
              <w:t>ilość</w:t>
            </w:r>
          </w:p>
        </w:tc>
      </w:tr>
      <w:tr w:rsidR="007874A2" w:rsidRPr="00772544" w14:paraId="7AAD33A4" w14:textId="77777777" w:rsidTr="004D3675">
        <w:trPr>
          <w:trHeight w:val="654"/>
          <w:jc w:val="center"/>
        </w:trPr>
        <w:tc>
          <w:tcPr>
            <w:tcW w:w="699" w:type="dxa"/>
            <w:shd w:val="clear" w:color="auto" w:fill="auto"/>
          </w:tcPr>
          <w:p w14:paraId="25AC9D33" w14:textId="0BDF9F22" w:rsidR="007874A2" w:rsidRPr="00772544" w:rsidRDefault="007874A2" w:rsidP="007874A2">
            <w:pPr>
              <w:rPr>
                <w:rFonts w:ascii="PT Sans" w:eastAsia="Palatino Linotype" w:hAnsi="PT Sans" w:cs="Times New Roman"/>
                <w:lang w:eastAsia="pl-PL"/>
              </w:rPr>
            </w:pPr>
            <w:r>
              <w:rPr>
                <w:rFonts w:ascii="PT Sans" w:eastAsia="Palatino Linotype" w:hAnsi="PT Sans" w:cs="Times New Roman"/>
                <w:lang w:eastAsia="pl-PL"/>
              </w:rPr>
              <w:t>1.</w:t>
            </w:r>
          </w:p>
        </w:tc>
        <w:tc>
          <w:tcPr>
            <w:tcW w:w="3396" w:type="dxa"/>
            <w:shd w:val="clear" w:color="auto" w:fill="auto"/>
          </w:tcPr>
          <w:p w14:paraId="2CBDD718" w14:textId="6FA3657D" w:rsidR="007874A2" w:rsidRPr="000C364F" w:rsidRDefault="007874A2" w:rsidP="007874A2">
            <w:pPr>
              <w:spacing w:after="0" w:line="240" w:lineRule="auto"/>
              <w:jc w:val="center"/>
              <w:rPr>
                <w:rFonts w:ascii="PT Sans" w:eastAsia="Times New Roman" w:hAnsi="PT Sans" w:cs="Times New Roman"/>
                <w:b/>
                <w:iCs/>
                <w:szCs w:val="18"/>
                <w:lang w:eastAsia="pl-PL"/>
              </w:rPr>
            </w:pPr>
          </w:p>
          <w:p w14:paraId="6A17651F" w14:textId="21AAEE71" w:rsidR="007874A2" w:rsidRPr="00772544" w:rsidRDefault="007874A2" w:rsidP="007874A2">
            <w:pPr>
              <w:rPr>
                <w:rFonts w:ascii="PT Sans" w:eastAsia="Palatino Linotype" w:hAnsi="PT Sans" w:cs="Times New Roman"/>
                <w:lang w:eastAsia="pl-PL"/>
              </w:rPr>
            </w:pPr>
            <w:r w:rsidRPr="000C364F">
              <w:rPr>
                <w:rFonts w:ascii="PT Sans" w:eastAsia="Calibri" w:hAnsi="PT Sans"/>
                <w:b/>
                <w:bCs/>
                <w:lang w:eastAsia="pl-PL"/>
              </w:rPr>
              <w:t xml:space="preserve"> </w:t>
            </w:r>
            <w:r w:rsidR="006A6EAA">
              <w:rPr>
                <w:rFonts w:ascii="PT Sans" w:eastAsia="Calibri" w:hAnsi="PT Sans"/>
                <w:b/>
                <w:bCs/>
                <w:lang w:eastAsia="pl-PL"/>
              </w:rPr>
              <w:t>200 szt. smyczy</w:t>
            </w:r>
          </w:p>
        </w:tc>
        <w:tc>
          <w:tcPr>
            <w:tcW w:w="2047" w:type="dxa"/>
            <w:shd w:val="clear" w:color="auto" w:fill="auto"/>
          </w:tcPr>
          <w:p w14:paraId="1E8F4DED" w14:textId="77777777" w:rsidR="007874A2" w:rsidRPr="00772544" w:rsidRDefault="007874A2" w:rsidP="007874A2">
            <w:pPr>
              <w:rPr>
                <w:rFonts w:ascii="PT Sans" w:eastAsia="Palatino Linotype" w:hAnsi="PT Sans" w:cs="Times New Roman"/>
                <w:lang w:eastAsia="pl-PL"/>
              </w:rPr>
            </w:pPr>
          </w:p>
        </w:tc>
      </w:tr>
    </w:tbl>
    <w:p w14:paraId="66963D57" w14:textId="77777777" w:rsidR="004D3675" w:rsidRDefault="004D3675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</w:p>
    <w:p w14:paraId="11F4E88A" w14:textId="5F4B4B5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>Uwagi:……………………………………………………………………………………………………………………</w:t>
      </w:r>
    </w:p>
    <w:p w14:paraId="7B89B42C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</w:p>
    <w:p w14:paraId="6CD1E51B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 xml:space="preserve">W ramach przedmiotowej dostawy potwierdza się również dokonanie następujących czynności: </w:t>
      </w:r>
    </w:p>
    <w:p w14:paraId="4B4F3704" w14:textId="77777777" w:rsidR="00E07B1D" w:rsidRPr="00772544" w:rsidRDefault="00E07B1D" w:rsidP="00E07B1D">
      <w:pPr>
        <w:autoSpaceDE w:val="0"/>
        <w:autoSpaceDN w:val="0"/>
        <w:adjustRightInd w:val="0"/>
        <w:spacing w:after="23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 xml:space="preserve">a) rozładunek materiałów promocyjnych: - </w:t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 xml:space="preserve">TAK/NIE* </w:t>
      </w:r>
    </w:p>
    <w:p w14:paraId="38FE782F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  <w:r w:rsidRPr="00772544">
        <w:rPr>
          <w:rFonts w:ascii="PT Sans" w:eastAsia="Palatino Linotype" w:hAnsi="PT Sans" w:cs="Arial"/>
          <w:color w:val="000000"/>
          <w:lang w:eastAsia="pl-PL"/>
        </w:rPr>
        <w:t>Uwagi:……………………………………………………………………………………………………………</w:t>
      </w:r>
    </w:p>
    <w:p w14:paraId="155573DA" w14:textId="77777777" w:rsidR="00E07B1D" w:rsidRPr="00772544" w:rsidRDefault="00E07B1D" w:rsidP="00E07B1D">
      <w:pPr>
        <w:autoSpaceDE w:val="0"/>
        <w:autoSpaceDN w:val="0"/>
        <w:adjustRightInd w:val="0"/>
        <w:spacing w:after="0"/>
        <w:rPr>
          <w:rFonts w:ascii="PT Sans" w:eastAsia="Palatino Linotype" w:hAnsi="PT Sans" w:cs="Arial"/>
          <w:color w:val="000000"/>
          <w:lang w:eastAsia="pl-PL"/>
        </w:rPr>
      </w:pPr>
    </w:p>
    <w:p w14:paraId="0A4A1E55" w14:textId="77777777" w:rsidR="00E07B1D" w:rsidRPr="00772544" w:rsidRDefault="00E07B1D" w:rsidP="00E07B1D">
      <w:pPr>
        <w:rPr>
          <w:rFonts w:ascii="PT Sans" w:eastAsia="Palatino Linotype" w:hAnsi="PT Sans" w:cs="Arial"/>
          <w:i/>
          <w:iCs/>
          <w:color w:val="000000"/>
          <w:lang w:eastAsia="pl-PL"/>
        </w:rPr>
      </w:pP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>Za Dostawcę</w:t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</w:r>
      <w:r w:rsidRPr="00772544">
        <w:rPr>
          <w:rFonts w:ascii="PT Sans" w:eastAsia="Palatino Linotype" w:hAnsi="PT Sans" w:cs="Arial"/>
          <w:b/>
          <w:bCs/>
          <w:color w:val="000000"/>
          <w:lang w:eastAsia="pl-PL"/>
        </w:rPr>
        <w:tab/>
        <w:t xml:space="preserve"> Za Odbiorcę </w:t>
      </w:r>
      <w:r w:rsidRPr="00772544">
        <w:rPr>
          <w:rFonts w:ascii="PT Sans" w:eastAsia="Palatino Linotype" w:hAnsi="PT Sans" w:cs="Arial"/>
          <w:i/>
          <w:iCs/>
          <w:color w:val="000000"/>
          <w:lang w:eastAsia="pl-PL"/>
        </w:rPr>
        <w:tab/>
      </w:r>
    </w:p>
    <w:p w14:paraId="587A55D4" w14:textId="77777777" w:rsidR="00E07B1D" w:rsidRPr="00772544" w:rsidRDefault="00E07B1D" w:rsidP="00E07B1D">
      <w:pPr>
        <w:rPr>
          <w:rFonts w:ascii="PT Sans" w:hAnsi="PT Sans" w:cs="Calibri"/>
        </w:rPr>
      </w:pPr>
    </w:p>
    <w:p w14:paraId="0FB19D90" w14:textId="336A8215" w:rsidR="00E07B1D" w:rsidRDefault="00E07B1D" w:rsidP="00E07B1D">
      <w:pPr>
        <w:rPr>
          <w:rFonts w:ascii="PT Sans" w:hAnsi="PT Sans" w:cs="Calibri"/>
        </w:rPr>
      </w:pPr>
    </w:p>
    <w:p w14:paraId="180D3FB1" w14:textId="358A1694" w:rsidR="004D3675" w:rsidRDefault="004D3675" w:rsidP="00E07B1D">
      <w:pPr>
        <w:rPr>
          <w:rFonts w:ascii="PT Sans" w:hAnsi="PT Sans" w:cs="Calibri"/>
        </w:rPr>
      </w:pPr>
    </w:p>
    <w:p w14:paraId="0D910815" w14:textId="0FEFB8B7" w:rsidR="006A6EAA" w:rsidRDefault="006A6EAA" w:rsidP="00E07B1D">
      <w:pPr>
        <w:rPr>
          <w:rFonts w:ascii="PT Sans" w:hAnsi="PT Sans" w:cs="Calibri"/>
        </w:rPr>
      </w:pPr>
    </w:p>
    <w:p w14:paraId="7A8E08F6" w14:textId="35FAC652" w:rsidR="006A6EAA" w:rsidRDefault="006A6EAA" w:rsidP="00E07B1D">
      <w:pPr>
        <w:rPr>
          <w:rFonts w:ascii="PT Sans" w:hAnsi="PT Sans" w:cs="Calibri"/>
        </w:rPr>
      </w:pPr>
    </w:p>
    <w:p w14:paraId="7097027D" w14:textId="77777777" w:rsidR="006A6EAA" w:rsidRPr="00772544" w:rsidRDefault="006A6EAA" w:rsidP="00E07B1D">
      <w:pPr>
        <w:rPr>
          <w:rFonts w:ascii="PT Sans" w:hAnsi="PT Sans" w:cs="Calibri"/>
        </w:rPr>
      </w:pPr>
    </w:p>
    <w:p w14:paraId="23D3C391" w14:textId="086212DD" w:rsidR="00E07B1D" w:rsidRPr="007874A2" w:rsidRDefault="00E07B1D" w:rsidP="007874A2">
      <w:pPr>
        <w:autoSpaceDE w:val="0"/>
        <w:autoSpaceDN w:val="0"/>
        <w:adjustRightInd w:val="0"/>
        <w:spacing w:after="0"/>
        <w:jc w:val="right"/>
        <w:rPr>
          <w:rFonts w:ascii="PT Sans" w:eastAsia="Palatino Linotype" w:hAnsi="PT Sans" w:cs="Times New Roman"/>
          <w:b/>
          <w:lang w:eastAsia="pl-PL"/>
        </w:rPr>
      </w:pPr>
      <w:r w:rsidRPr="00772544">
        <w:rPr>
          <w:rFonts w:ascii="PT Sans" w:eastAsia="Palatino Linotype" w:hAnsi="PT Sans" w:cs="Times New Roman"/>
          <w:b/>
          <w:lang w:eastAsia="pl-PL"/>
        </w:rPr>
        <w:t xml:space="preserve">Załącznik nr 2 do umowy nr  </w:t>
      </w:r>
      <w:r w:rsidR="006A6EAA">
        <w:rPr>
          <w:rFonts w:ascii="PT Sans" w:eastAsia="Palatino Linotype" w:hAnsi="PT Sans" w:cs="Times New Roman"/>
          <w:b/>
          <w:lang w:eastAsia="pl-PL"/>
        </w:rPr>
        <w:t>23</w:t>
      </w:r>
      <w:r>
        <w:rPr>
          <w:rFonts w:ascii="PT Sans" w:eastAsia="Palatino Linotype" w:hAnsi="PT Sans" w:cs="Times New Roman"/>
          <w:b/>
          <w:lang w:eastAsia="pl-PL"/>
        </w:rPr>
        <w:t>/</w:t>
      </w:r>
      <w:r w:rsidRPr="00772544">
        <w:rPr>
          <w:rFonts w:ascii="PT Sans" w:eastAsia="Palatino Linotype" w:hAnsi="PT Sans" w:cs="Times New Roman"/>
          <w:b/>
          <w:lang w:eastAsia="pl-PL"/>
        </w:rPr>
        <w:t>I/2023</w:t>
      </w:r>
    </w:p>
    <w:p w14:paraId="23B4363C" w14:textId="77777777" w:rsidR="006A6EAA" w:rsidRPr="00F37ECE" w:rsidRDefault="006A6EAA" w:rsidP="006A6EAA">
      <w:pPr>
        <w:jc w:val="center"/>
        <w:rPr>
          <w:b/>
          <w:bCs/>
          <w:sz w:val="24"/>
          <w:szCs w:val="24"/>
          <w:lang w:eastAsia="pl-PL"/>
        </w:rPr>
      </w:pPr>
      <w:r w:rsidRPr="00F37ECE">
        <w:rPr>
          <w:b/>
          <w:bCs/>
          <w:sz w:val="24"/>
          <w:szCs w:val="24"/>
          <w:lang w:eastAsia="pl-PL"/>
        </w:rPr>
        <w:t>OPIS PRZEDMIOTU ZAMÓWIENIA</w:t>
      </w:r>
    </w:p>
    <w:p w14:paraId="539156C4" w14:textId="77777777" w:rsidR="006A6EAA" w:rsidRDefault="006A6EAA" w:rsidP="006A6EAA">
      <w:pPr>
        <w:jc w:val="both"/>
      </w:pPr>
      <w:r>
        <w:rPr>
          <w:sz w:val="24"/>
          <w:szCs w:val="24"/>
          <w:lang w:eastAsia="pl-PL"/>
        </w:rPr>
        <w:t xml:space="preserve">Przedmiotem zamówienia są materiały promocyjne dystrybuowane </w:t>
      </w:r>
      <w:r>
        <w:rPr>
          <w:bCs/>
          <w:sz w:val="24"/>
          <w:szCs w:val="24"/>
        </w:rPr>
        <w:t xml:space="preserve">w ramach projektu </w:t>
      </w:r>
      <w:r w:rsidRPr="00F37ECE">
        <w:rPr>
          <w:bCs/>
          <w:sz w:val="24"/>
          <w:szCs w:val="24"/>
        </w:rPr>
        <w:t>pn. "Zintegrowane podejście do ochrony ekosystemów przed inwazyjnymi roślinami obcymi w południowej Polsce" dofinansowanego z Mechanizmu Finansowego Europejskiego Okręgu Gospodarczego na lata 2014-2021, umowa MF EOG 07.02.02-50-0032/21-00</w:t>
      </w:r>
    </w:p>
    <w:p w14:paraId="09BA752C" w14:textId="77777777" w:rsidR="006A6EAA" w:rsidRDefault="006A6EAA" w:rsidP="006A6EAA">
      <w:pPr>
        <w:pStyle w:val="Bezodstpw"/>
        <w:spacing w:line="276" w:lineRule="auto"/>
      </w:pPr>
    </w:p>
    <w:p w14:paraId="512DD5E6" w14:textId="77777777" w:rsidR="006A6EAA" w:rsidRDefault="006A6EAA" w:rsidP="006A6EAA">
      <w:pPr>
        <w:spacing w:after="0"/>
        <w:rPr>
          <w:rFonts w:ascii="Palatino Linotype" w:hAnsi="Palatino Linotype" w:cs="Arial"/>
          <w:color w:val="000000"/>
          <w:shd w:val="clear" w:color="auto" w:fill="FFFFFF"/>
        </w:rPr>
      </w:pPr>
      <w:r w:rsidRPr="00DE7E4B">
        <w:rPr>
          <w:rFonts w:ascii="Palatino Linotype" w:hAnsi="Palatino Linotype"/>
          <w:b/>
          <w:bCs/>
        </w:rPr>
        <w:t xml:space="preserve">Przedmiotem zamówienia </w:t>
      </w:r>
      <w:r w:rsidRPr="00DE7E4B">
        <w:rPr>
          <w:rFonts w:ascii="Palatino Linotype" w:hAnsi="Palatino Linotype" w:cs="Arial"/>
          <w:color w:val="000000"/>
          <w:shd w:val="clear" w:color="auto" w:fill="FFFFFF"/>
        </w:rPr>
        <w:t>jest dostawa</w:t>
      </w:r>
      <w:r>
        <w:rPr>
          <w:rFonts w:ascii="Palatino Linotype" w:hAnsi="Palatino Linotype" w:cs="Arial"/>
          <w:color w:val="000000"/>
          <w:shd w:val="clear" w:color="auto" w:fill="FFFFFF"/>
        </w:rPr>
        <w:t>:</w:t>
      </w:r>
    </w:p>
    <w:p w14:paraId="6673CC3E" w14:textId="77777777" w:rsidR="006A6EAA" w:rsidRDefault="006A6EAA" w:rsidP="006A6EAA">
      <w:pPr>
        <w:spacing w:after="0"/>
        <w:rPr>
          <w:rFonts w:ascii="Palatino Linotype" w:hAnsi="Palatino Linotype" w:cs="Arial"/>
          <w:color w:val="000000"/>
          <w:shd w:val="clear" w:color="auto" w:fill="FFFFFF"/>
        </w:rPr>
      </w:pPr>
    </w:p>
    <w:p w14:paraId="036F51C0" w14:textId="77777777" w:rsidR="006A6EAA" w:rsidRPr="007825C6" w:rsidRDefault="006A6EAA" w:rsidP="006A6EAA">
      <w:pPr>
        <w:pStyle w:val="Akapitzlist"/>
        <w:numPr>
          <w:ilvl w:val="0"/>
          <w:numId w:val="8"/>
        </w:numPr>
        <w:spacing w:after="0" w:line="276" w:lineRule="auto"/>
        <w:jc w:val="both"/>
        <w:rPr>
          <w:rFonts w:ascii="Palatino Linotype" w:hAnsi="Palatino Linotype"/>
          <w:b/>
          <w:bCs/>
        </w:rPr>
      </w:pPr>
      <w:r w:rsidRPr="12EBEEFE"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200</w:t>
      </w:r>
      <w:r w:rsidRPr="12EBEEFE"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smyczy z nadrukiem</w:t>
      </w:r>
    </w:p>
    <w:p w14:paraId="609FE374" w14:textId="77777777" w:rsidR="006A6EAA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</w:p>
    <w:p w14:paraId="70E5B586" w14:textId="77777777" w:rsidR="006A6EAA" w:rsidRPr="007825C6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         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nadruk dwustronny sublimacyjny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( każda strona inny </w:t>
      </w:r>
      <w:proofErr w:type="spellStart"/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naruk</w:t>
      </w:r>
      <w:proofErr w:type="spellEnd"/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>)</w:t>
      </w:r>
    </w:p>
    <w:p w14:paraId="3771D476" w14:textId="77777777" w:rsidR="006A6EAA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szerokość smyczy 15 mm2</w:t>
      </w:r>
    </w:p>
    <w:p w14:paraId="24F0733C" w14:textId="77777777" w:rsidR="006A6EAA" w:rsidRPr="007825C6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długość 450 mm</w:t>
      </w:r>
    </w:p>
    <w:p w14:paraId="37817966" w14:textId="77777777" w:rsidR="006A6EAA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 w:cs="Arial"/>
          <w:b/>
          <w:bCs/>
          <w:color w:val="000000"/>
          <w:shd w:val="clear" w:color="auto" w:fill="FFFFFF"/>
        </w:rPr>
      </w:pP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>•</w:t>
      </w:r>
      <w:r w:rsidRPr="007825C6">
        <w:rPr>
          <w:rFonts w:ascii="Palatino Linotype" w:hAnsi="Palatino Linotype" w:cs="Arial"/>
          <w:b/>
          <w:bCs/>
          <w:color w:val="000000"/>
          <w:shd w:val="clear" w:color="auto" w:fill="FFFFFF"/>
        </w:rPr>
        <w:tab/>
        <w:t>wykończenie: karabińczyk</w:t>
      </w:r>
      <w:r>
        <w:rPr>
          <w:rFonts w:ascii="Palatino Linotype" w:hAnsi="Palatino Linotype" w:cs="Arial"/>
          <w:b/>
          <w:bCs/>
          <w:color w:val="000000"/>
          <w:shd w:val="clear" w:color="auto" w:fill="FFFFFF"/>
        </w:rPr>
        <w:t xml:space="preserve"> typu „rybka”</w:t>
      </w:r>
    </w:p>
    <w:p w14:paraId="7D1B0529" w14:textId="77777777" w:rsidR="006A6EAA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/>
          <w:b/>
          <w:bCs/>
        </w:rPr>
      </w:pPr>
    </w:p>
    <w:p w14:paraId="10A1DE33" w14:textId="77777777" w:rsidR="006A6EAA" w:rsidRPr="00A66712" w:rsidRDefault="006A6EAA" w:rsidP="006A6EAA">
      <w:pPr>
        <w:pStyle w:val="Akapitzlist"/>
        <w:spacing w:after="0" w:line="276" w:lineRule="auto"/>
        <w:ind w:left="785"/>
        <w:jc w:val="both"/>
        <w:rPr>
          <w:rFonts w:ascii="Palatino Linotype" w:hAnsi="Palatino Linotype"/>
          <w:b/>
          <w:bCs/>
        </w:rPr>
      </w:pPr>
    </w:p>
    <w:p w14:paraId="2CD5F803" w14:textId="77777777" w:rsidR="006A6EAA" w:rsidRDefault="006A6EAA" w:rsidP="006A6EAA">
      <w:pPr>
        <w:pStyle w:val="Bezodstpw"/>
        <w:spacing w:line="276" w:lineRule="auto"/>
      </w:pPr>
    </w:p>
    <w:p w14:paraId="27984862" w14:textId="77777777" w:rsidR="006A6EAA" w:rsidRDefault="006A6EAA" w:rsidP="006A6EAA">
      <w:pPr>
        <w:pStyle w:val="Bezodstpw"/>
        <w:spacing w:line="276" w:lineRule="auto"/>
      </w:pPr>
      <w:r>
        <w:t>Strona 1:</w:t>
      </w:r>
    </w:p>
    <w:p w14:paraId="181DA169" w14:textId="77777777" w:rsidR="006A6EAA" w:rsidRDefault="006A6EAA" w:rsidP="006A6EAA">
      <w:pPr>
        <w:pStyle w:val="Bezodstpw"/>
        <w:spacing w:line="276" w:lineRule="auto"/>
      </w:pPr>
      <w:r w:rsidRPr="007825C6">
        <w:rPr>
          <w:noProof/>
        </w:rPr>
        <w:drawing>
          <wp:inline distT="0" distB="0" distL="0" distR="0" wp14:anchorId="0BE4D887" wp14:editId="6553629F">
            <wp:extent cx="13071116" cy="40957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121445" cy="41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E966" w14:textId="77777777" w:rsidR="006A6EAA" w:rsidRDefault="006A6EAA" w:rsidP="006A6EAA">
      <w:pPr>
        <w:pStyle w:val="Bezodstpw"/>
        <w:spacing w:line="276" w:lineRule="auto"/>
      </w:pPr>
    </w:p>
    <w:p w14:paraId="1A97C6FF" w14:textId="77777777" w:rsidR="006A6EAA" w:rsidRDefault="006A6EAA" w:rsidP="006A6EAA">
      <w:pPr>
        <w:pStyle w:val="Bezodstpw"/>
        <w:spacing w:line="276" w:lineRule="auto"/>
      </w:pPr>
      <w:r>
        <w:t>Strona 2:</w:t>
      </w:r>
    </w:p>
    <w:p w14:paraId="4BB9EF6A" w14:textId="77777777" w:rsidR="006A6EAA" w:rsidRDefault="006A6EAA" w:rsidP="006A6EAA">
      <w:pPr>
        <w:pStyle w:val="Bezodstpw"/>
        <w:spacing w:line="276" w:lineRule="auto"/>
      </w:pPr>
    </w:p>
    <w:p w14:paraId="372299FD" w14:textId="77777777" w:rsidR="006A6EAA" w:rsidRDefault="006A6EAA" w:rsidP="006A6EAA">
      <w:pPr>
        <w:pStyle w:val="Bezodstpw"/>
        <w:spacing w:line="276" w:lineRule="auto"/>
      </w:pPr>
      <w:r w:rsidRPr="007825C6">
        <w:rPr>
          <w:noProof/>
        </w:rPr>
        <w:drawing>
          <wp:inline distT="0" distB="0" distL="0" distR="0" wp14:anchorId="4AFB54B6" wp14:editId="26EDB9FD">
            <wp:extent cx="9628485" cy="31369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059430" cy="3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48A4" w14:textId="77777777" w:rsidR="006A6EAA" w:rsidRDefault="006A6EAA" w:rsidP="006A6EAA">
      <w:pPr>
        <w:pStyle w:val="Bezodstpw"/>
        <w:spacing w:line="276" w:lineRule="auto"/>
      </w:pPr>
    </w:p>
    <w:p w14:paraId="7F418B39" w14:textId="77777777" w:rsidR="006A6EAA" w:rsidRDefault="006A6EAA" w:rsidP="006A6EAA">
      <w:pPr>
        <w:pStyle w:val="Bezodstpw"/>
        <w:spacing w:line="276" w:lineRule="auto"/>
      </w:pPr>
    </w:p>
    <w:p w14:paraId="10870D22" w14:textId="77777777" w:rsidR="006A6EAA" w:rsidRDefault="006A6EAA" w:rsidP="006A6EAA">
      <w:pPr>
        <w:pStyle w:val="Bezodstpw"/>
        <w:spacing w:line="276" w:lineRule="auto"/>
      </w:pPr>
    </w:p>
    <w:p w14:paraId="280F9BE8" w14:textId="77777777" w:rsidR="006A6EAA" w:rsidRDefault="006A6EAA" w:rsidP="006A6EAA">
      <w:pPr>
        <w:pStyle w:val="Bezodstpw"/>
        <w:spacing w:line="276" w:lineRule="auto"/>
      </w:pPr>
      <w:r>
        <w:t>Grafika/ Nadruk zostanie przesłania po zakończeniu postępowania.</w:t>
      </w:r>
    </w:p>
    <w:p w14:paraId="79DCE2DA" w14:textId="77777777" w:rsidR="006A6EAA" w:rsidRDefault="006A6EAA" w:rsidP="006A6EAA">
      <w:pPr>
        <w:pStyle w:val="Bezodstpw"/>
        <w:spacing w:line="276" w:lineRule="auto"/>
      </w:pPr>
    </w:p>
    <w:p w14:paraId="29F7C1A7" w14:textId="77777777" w:rsidR="006A6EAA" w:rsidRDefault="006A6EAA" w:rsidP="006A6EAA">
      <w:pPr>
        <w:pStyle w:val="Bezodstpw"/>
        <w:spacing w:line="276" w:lineRule="auto"/>
      </w:pPr>
    </w:p>
    <w:p w14:paraId="20CCF245" w14:textId="0904D9A8" w:rsidR="006A6EAA" w:rsidRDefault="006A6EAA" w:rsidP="006A6EAA">
      <w:pPr>
        <w:pStyle w:val="Bezodstpw"/>
        <w:spacing w:line="276" w:lineRule="auto"/>
      </w:pPr>
    </w:p>
    <w:p w14:paraId="1A1EC518" w14:textId="297BF300" w:rsidR="006A6EAA" w:rsidRDefault="006A6EAA" w:rsidP="006A6EAA">
      <w:pPr>
        <w:pStyle w:val="Bezodstpw"/>
        <w:spacing w:line="276" w:lineRule="auto"/>
      </w:pPr>
    </w:p>
    <w:p w14:paraId="13261335" w14:textId="77777777" w:rsidR="006A6EAA" w:rsidRDefault="006A6EAA" w:rsidP="006A6EAA">
      <w:pPr>
        <w:pStyle w:val="Bezodstpw"/>
        <w:spacing w:line="276" w:lineRule="auto"/>
      </w:pPr>
      <w:bookmarkStart w:id="0" w:name="_GoBack"/>
      <w:bookmarkEnd w:id="0"/>
    </w:p>
    <w:p w14:paraId="7177094B" w14:textId="77777777" w:rsidR="006A6EAA" w:rsidRDefault="006A6EAA" w:rsidP="006A6EAA">
      <w:pPr>
        <w:pStyle w:val="Bezodstpw"/>
        <w:spacing w:line="276" w:lineRule="auto"/>
      </w:pPr>
    </w:p>
    <w:p w14:paraId="7EAC8657" w14:textId="77777777" w:rsidR="006A6EAA" w:rsidRDefault="006A6EAA" w:rsidP="006A6EAA">
      <w:pPr>
        <w:pStyle w:val="Bezodstpw"/>
        <w:spacing w:line="276" w:lineRule="auto"/>
      </w:pPr>
    </w:p>
    <w:p w14:paraId="3BAAC0CD" w14:textId="77777777" w:rsidR="006A6EAA" w:rsidRDefault="006A6EAA" w:rsidP="006A6EAA">
      <w:pPr>
        <w:pStyle w:val="Bezodstpw"/>
        <w:spacing w:line="276" w:lineRule="auto"/>
      </w:pPr>
    </w:p>
    <w:p w14:paraId="20B3426E" w14:textId="77777777" w:rsidR="006A6EAA" w:rsidRDefault="006A6EAA" w:rsidP="006A6EAA">
      <w:pPr>
        <w:pStyle w:val="Bezodstpw"/>
        <w:spacing w:line="276" w:lineRule="auto"/>
      </w:pPr>
    </w:p>
    <w:p w14:paraId="18083427" w14:textId="77777777" w:rsidR="006A6EAA" w:rsidRDefault="006A6EAA" w:rsidP="006A6EAA">
      <w:pPr>
        <w:pStyle w:val="Bezodstpw"/>
        <w:spacing w:line="276" w:lineRule="auto"/>
      </w:pPr>
    </w:p>
    <w:p w14:paraId="0DC58CDE" w14:textId="77777777" w:rsidR="006A6EAA" w:rsidRDefault="006A6EAA" w:rsidP="006A6EAA">
      <w:pPr>
        <w:pStyle w:val="Bezodstpw"/>
        <w:numPr>
          <w:ilvl w:val="0"/>
          <w:numId w:val="7"/>
        </w:numPr>
        <w:spacing w:line="276" w:lineRule="auto"/>
      </w:pPr>
      <w:r>
        <w:t xml:space="preserve">Termin i sposób realizacji zamówienia: w nieprzekraczalnym terminie: do 04 października 2023 r. </w:t>
      </w:r>
    </w:p>
    <w:p w14:paraId="6EB9EC2C" w14:textId="77777777" w:rsidR="006A6EAA" w:rsidRDefault="006A6EAA" w:rsidP="006A6EAA">
      <w:pPr>
        <w:pStyle w:val="Bezodstpw"/>
        <w:numPr>
          <w:ilvl w:val="0"/>
          <w:numId w:val="7"/>
        </w:numPr>
        <w:spacing w:line="276" w:lineRule="auto"/>
      </w:pPr>
      <w:r>
        <w:t xml:space="preserve">Miejsce realizacji zamówienia: Uniwersytet Śląski ul. Bankowa 12, 40-007 Katowice. </w:t>
      </w:r>
    </w:p>
    <w:p w14:paraId="6DA657C8" w14:textId="77777777" w:rsidR="006A6EAA" w:rsidRDefault="006A6EAA" w:rsidP="006A6EAA">
      <w:pPr>
        <w:pStyle w:val="Bezodstpw"/>
        <w:numPr>
          <w:ilvl w:val="0"/>
          <w:numId w:val="7"/>
        </w:numPr>
        <w:spacing w:line="276" w:lineRule="auto"/>
      </w:pPr>
      <w:r>
        <w:t xml:space="preserve">Warunki płatności: </w:t>
      </w:r>
    </w:p>
    <w:p w14:paraId="218280FB" w14:textId="77777777" w:rsidR="006A6EAA" w:rsidRDefault="006A6EAA" w:rsidP="006A6EAA">
      <w:pPr>
        <w:pStyle w:val="Bezodstpw"/>
        <w:spacing w:line="276" w:lineRule="auto"/>
        <w:ind w:left="1080"/>
      </w:pPr>
      <w:r>
        <w:t xml:space="preserve"> Podstawą dokonania płatności będzie prawidłowo wystawiona faktura VAT oraz podpisany obustronnie protokół odbioru. </w:t>
      </w:r>
    </w:p>
    <w:p w14:paraId="269AD143" w14:textId="77777777" w:rsidR="006A6EAA" w:rsidRDefault="006A6EAA" w:rsidP="006A6EAA">
      <w:pPr>
        <w:pStyle w:val="Bezodstpw"/>
        <w:spacing w:line="276" w:lineRule="auto"/>
        <w:ind w:left="1080"/>
      </w:pPr>
      <w:r>
        <w:t>Zamawiający wypłaci Wykonawcy wynagrodzenie na rachunek bankowy Wykonawcy wskazany na fakturze w terminie 14 dni od daty przyjęcia przez Zamawiającego prawidłowo sporządzonej faktury</w:t>
      </w:r>
    </w:p>
    <w:p w14:paraId="1C5AB409" w14:textId="77777777" w:rsidR="006A6EAA" w:rsidRDefault="006A6EAA" w:rsidP="006A6EAA">
      <w:pPr>
        <w:pStyle w:val="Bezodstpw"/>
        <w:spacing w:line="276" w:lineRule="auto"/>
      </w:pPr>
      <w:r>
        <w:t>.</w:t>
      </w:r>
    </w:p>
    <w:p w14:paraId="5EB975B0" w14:textId="77777777" w:rsidR="006A6EAA" w:rsidRPr="00CF1E8E" w:rsidRDefault="006A6EAA" w:rsidP="006A6EAA">
      <w:pPr>
        <w:pStyle w:val="Bezodstpw"/>
        <w:spacing w:line="276" w:lineRule="auto"/>
      </w:pPr>
    </w:p>
    <w:p w14:paraId="710C55B1" w14:textId="77777777" w:rsidR="008713AF" w:rsidRPr="00E07B1D" w:rsidRDefault="008713AF" w:rsidP="00E07B1D"/>
    <w:sectPr w:rsidR="008713AF" w:rsidRPr="00E07B1D" w:rsidSect="000729D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65734"/>
    <w:multiLevelType w:val="hybridMultilevel"/>
    <w:tmpl w:val="CF9AF29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A3CC4"/>
    <w:multiLevelType w:val="hybridMultilevel"/>
    <w:tmpl w:val="FBDE0C0A"/>
    <w:lvl w:ilvl="0" w:tplc="38B00A0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437424"/>
    <w:multiLevelType w:val="hybridMultilevel"/>
    <w:tmpl w:val="46020BAA"/>
    <w:lvl w:ilvl="0" w:tplc="83443A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62207"/>
    <w:multiLevelType w:val="hybridMultilevel"/>
    <w:tmpl w:val="286E6214"/>
    <w:lvl w:ilvl="0" w:tplc="0415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A870E2"/>
    <w:multiLevelType w:val="hybridMultilevel"/>
    <w:tmpl w:val="9C341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4920DC"/>
    <w:multiLevelType w:val="hybridMultilevel"/>
    <w:tmpl w:val="366649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45D15"/>
    <w:multiLevelType w:val="hybridMultilevel"/>
    <w:tmpl w:val="BB64705E"/>
    <w:lvl w:ilvl="0" w:tplc="87506D8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6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2F7BF7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D3675"/>
    <w:rsid w:val="004E7ABD"/>
    <w:rsid w:val="00530CAA"/>
    <w:rsid w:val="0053663B"/>
    <w:rsid w:val="00557CB8"/>
    <w:rsid w:val="005A269D"/>
    <w:rsid w:val="005B34FE"/>
    <w:rsid w:val="005D63CD"/>
    <w:rsid w:val="005E7B56"/>
    <w:rsid w:val="00694D0D"/>
    <w:rsid w:val="006A6EAA"/>
    <w:rsid w:val="006B318B"/>
    <w:rsid w:val="00747C84"/>
    <w:rsid w:val="00753946"/>
    <w:rsid w:val="00761005"/>
    <w:rsid w:val="00765CD8"/>
    <w:rsid w:val="00773DC7"/>
    <w:rsid w:val="00784AA9"/>
    <w:rsid w:val="007874A2"/>
    <w:rsid w:val="007B1224"/>
    <w:rsid w:val="007F250F"/>
    <w:rsid w:val="00812BCD"/>
    <w:rsid w:val="008310A7"/>
    <w:rsid w:val="00845B0F"/>
    <w:rsid w:val="008713AF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24EA0"/>
    <w:rsid w:val="00C47445"/>
    <w:rsid w:val="00CA3BF5"/>
    <w:rsid w:val="00CD7B85"/>
    <w:rsid w:val="00CF1E8E"/>
    <w:rsid w:val="00D60497"/>
    <w:rsid w:val="00D61394"/>
    <w:rsid w:val="00D65CB7"/>
    <w:rsid w:val="00DC489F"/>
    <w:rsid w:val="00E07B1D"/>
    <w:rsid w:val="00E5412B"/>
    <w:rsid w:val="00E57DC0"/>
    <w:rsid w:val="00E62CDB"/>
    <w:rsid w:val="00E7441E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  <w:style w:type="character" w:customStyle="1" w:styleId="FontStyle20">
    <w:name w:val="Font Style20"/>
    <w:rsid w:val="00E07B1D"/>
    <w:rPr>
      <w:rFonts w:ascii="Arial" w:hAnsi="Arial" w:cs="Arial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yna.folta@us.edu.p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nna.rynk@us.edu.pl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37A8A-FBD6-4D9D-930E-AFDE0140B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528</Words>
  <Characters>9169</Characters>
  <Application>Microsoft Office Word</Application>
  <DocSecurity>0</DocSecurity>
  <Lines>76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7</cp:revision>
  <cp:lastPrinted>2023-04-13T06:53:00Z</cp:lastPrinted>
  <dcterms:created xsi:type="dcterms:W3CDTF">2023-03-10T11:12:00Z</dcterms:created>
  <dcterms:modified xsi:type="dcterms:W3CDTF">2023-09-18T08:30:00Z</dcterms:modified>
</cp:coreProperties>
</file>